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015163" w14:textId="04896C45" w:rsidR="00E55BFA" w:rsidRPr="0063111E" w:rsidRDefault="00FC119F" w:rsidP="001D3DD2">
      <w:pPr>
        <w:spacing w:line="276" w:lineRule="auto"/>
        <w:ind w:right="-432"/>
        <w:jc w:val="center"/>
        <w:rPr>
          <w:rFonts w:cs="Arial"/>
          <w:b/>
          <w:color w:val="000000"/>
          <w:sz w:val="32"/>
          <w:szCs w:val="32"/>
        </w:rPr>
      </w:pPr>
      <w:bookmarkStart w:id="0" w:name="_GoBack"/>
      <w:bookmarkEnd w:id="0"/>
      <w:r w:rsidRPr="0063111E">
        <w:rPr>
          <w:rFonts w:cs="Arial"/>
          <w:b/>
          <w:noProof/>
          <w:color w:val="000000"/>
          <w:sz w:val="32"/>
          <w:szCs w:val="32"/>
        </w:rPr>
        <w:drawing>
          <wp:inline distT="0" distB="0" distL="0" distR="0" wp14:anchorId="57FA2BCA" wp14:editId="3FD5B4E4">
            <wp:extent cx="1924050" cy="1190625"/>
            <wp:effectExtent l="0" t="0" r="0" b="0"/>
            <wp:docPr id="1" name="Picture 1" descr="The full AER 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full AER Logo-BW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C128B" w14:textId="77777777" w:rsidR="00EB4450" w:rsidRPr="0063111E" w:rsidRDefault="00EB4450" w:rsidP="001D3DD2">
      <w:pPr>
        <w:spacing w:line="276" w:lineRule="auto"/>
        <w:ind w:right="-432"/>
        <w:jc w:val="center"/>
        <w:rPr>
          <w:rFonts w:cs="Arial"/>
          <w:b/>
          <w:color w:val="000000"/>
          <w:sz w:val="18"/>
          <w:szCs w:val="18"/>
        </w:rPr>
      </w:pPr>
    </w:p>
    <w:p w14:paraId="13800E3A" w14:textId="1D6BCF6C" w:rsidR="006D5D05" w:rsidRPr="0063111E" w:rsidRDefault="005A1F2C" w:rsidP="001D3DD2">
      <w:pPr>
        <w:spacing w:line="276" w:lineRule="auto"/>
        <w:ind w:right="-432"/>
        <w:jc w:val="center"/>
        <w:rPr>
          <w:rFonts w:cs="Arial"/>
          <w:b/>
          <w:color w:val="000000"/>
          <w:sz w:val="36"/>
          <w:szCs w:val="36"/>
        </w:rPr>
      </w:pPr>
      <w:r w:rsidRPr="0063111E">
        <w:rPr>
          <w:rFonts w:cs="Arial"/>
          <w:b/>
          <w:color w:val="000000"/>
          <w:sz w:val="36"/>
          <w:szCs w:val="36"/>
        </w:rPr>
        <w:t>20</w:t>
      </w:r>
      <w:r w:rsidR="009C123D" w:rsidRPr="0063111E">
        <w:rPr>
          <w:rFonts w:cs="Arial"/>
          <w:b/>
          <w:color w:val="000000"/>
          <w:sz w:val="36"/>
          <w:szCs w:val="36"/>
        </w:rPr>
        <w:t>20</w:t>
      </w:r>
      <w:r w:rsidRPr="0063111E">
        <w:rPr>
          <w:rFonts w:cs="Arial"/>
          <w:b/>
          <w:color w:val="000000"/>
          <w:sz w:val="36"/>
          <w:szCs w:val="36"/>
        </w:rPr>
        <w:t xml:space="preserve"> </w:t>
      </w:r>
      <w:r w:rsidR="007E32A5" w:rsidRPr="0063111E">
        <w:rPr>
          <w:rFonts w:cs="Arial"/>
          <w:b/>
          <w:color w:val="000000"/>
          <w:sz w:val="36"/>
          <w:szCs w:val="36"/>
        </w:rPr>
        <w:t>AER</w:t>
      </w:r>
      <w:r w:rsidR="006D5D05" w:rsidRPr="0063111E">
        <w:rPr>
          <w:rFonts w:cs="Arial"/>
          <w:b/>
          <w:color w:val="000000"/>
          <w:sz w:val="36"/>
          <w:szCs w:val="36"/>
        </w:rPr>
        <w:t xml:space="preserve"> Scholarship</w:t>
      </w:r>
    </w:p>
    <w:p w14:paraId="32AE9599" w14:textId="77777777" w:rsidR="00E50FCC" w:rsidRPr="0063111E" w:rsidRDefault="00E50FCC" w:rsidP="001D3DD2">
      <w:pPr>
        <w:spacing w:line="276" w:lineRule="auto"/>
        <w:rPr>
          <w:rFonts w:cs="Arial"/>
          <w:b/>
          <w:sz w:val="26"/>
          <w:szCs w:val="26"/>
        </w:rPr>
      </w:pPr>
    </w:p>
    <w:p w14:paraId="274F2B0B" w14:textId="1798AC10" w:rsidR="007E32A5" w:rsidRPr="0063111E" w:rsidRDefault="00BE3370" w:rsidP="001D3DD2">
      <w:p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>A</w:t>
      </w:r>
      <w:r w:rsidR="00E50FCC" w:rsidRPr="0063111E">
        <w:rPr>
          <w:rFonts w:cs="Arial"/>
          <w:sz w:val="26"/>
          <w:szCs w:val="26"/>
        </w:rPr>
        <w:t>pplications are now being acc</w:t>
      </w:r>
      <w:r w:rsidR="00E55BFA" w:rsidRPr="0063111E">
        <w:rPr>
          <w:rFonts w:cs="Arial"/>
          <w:sz w:val="26"/>
          <w:szCs w:val="26"/>
        </w:rPr>
        <w:t>epted for the</w:t>
      </w:r>
      <w:r w:rsidR="00E50FCC" w:rsidRPr="0063111E">
        <w:rPr>
          <w:rFonts w:cs="Arial"/>
          <w:sz w:val="26"/>
          <w:szCs w:val="26"/>
        </w:rPr>
        <w:t xml:space="preserve"> </w:t>
      </w:r>
      <w:r w:rsidR="00327675" w:rsidRPr="0063111E">
        <w:rPr>
          <w:rFonts w:cs="Arial"/>
          <w:sz w:val="26"/>
          <w:szCs w:val="26"/>
        </w:rPr>
        <w:t>20</w:t>
      </w:r>
      <w:r w:rsidR="009C123D" w:rsidRPr="0063111E">
        <w:rPr>
          <w:rFonts w:cs="Arial"/>
          <w:sz w:val="26"/>
          <w:szCs w:val="26"/>
        </w:rPr>
        <w:t>20</w:t>
      </w:r>
      <w:r w:rsidR="00E50FCC" w:rsidRPr="0063111E">
        <w:rPr>
          <w:rFonts w:cs="Arial"/>
          <w:sz w:val="26"/>
          <w:szCs w:val="26"/>
        </w:rPr>
        <w:t xml:space="preserve"> </w:t>
      </w:r>
      <w:r w:rsidR="007E32A5" w:rsidRPr="0063111E">
        <w:rPr>
          <w:rFonts w:cs="Arial"/>
          <w:sz w:val="26"/>
          <w:szCs w:val="26"/>
        </w:rPr>
        <w:t>AER</w:t>
      </w:r>
      <w:r w:rsidR="00FA379F" w:rsidRPr="0063111E">
        <w:rPr>
          <w:rFonts w:cs="Arial"/>
          <w:sz w:val="26"/>
          <w:szCs w:val="26"/>
        </w:rPr>
        <w:t xml:space="preserve"> Scholarship</w:t>
      </w:r>
      <w:r w:rsidR="00E9182D" w:rsidRPr="0063111E">
        <w:rPr>
          <w:rFonts w:cs="Arial"/>
          <w:sz w:val="26"/>
          <w:szCs w:val="26"/>
        </w:rPr>
        <w:t xml:space="preserve">, which </w:t>
      </w:r>
      <w:r w:rsidR="00C37A60" w:rsidRPr="0063111E">
        <w:rPr>
          <w:rFonts w:cs="Arial"/>
          <w:sz w:val="26"/>
          <w:szCs w:val="26"/>
        </w:rPr>
        <w:t xml:space="preserve">is </w:t>
      </w:r>
      <w:r w:rsidR="00E55BFA" w:rsidRPr="0063111E">
        <w:rPr>
          <w:rFonts w:cs="Arial"/>
          <w:sz w:val="26"/>
          <w:szCs w:val="26"/>
        </w:rPr>
        <w:t xml:space="preserve">awarded </w:t>
      </w:r>
      <w:r w:rsidR="007E32A5" w:rsidRPr="0063111E">
        <w:rPr>
          <w:rFonts w:cs="Arial"/>
          <w:sz w:val="26"/>
          <w:szCs w:val="26"/>
        </w:rPr>
        <w:t>annually</w:t>
      </w:r>
      <w:r w:rsidR="00E55BFA" w:rsidRPr="0063111E">
        <w:rPr>
          <w:rFonts w:cs="Arial"/>
          <w:sz w:val="26"/>
          <w:szCs w:val="26"/>
        </w:rPr>
        <w:t xml:space="preserve"> to </w:t>
      </w:r>
      <w:r w:rsidR="007E32A5" w:rsidRPr="0063111E">
        <w:rPr>
          <w:rFonts w:cs="Arial"/>
          <w:sz w:val="26"/>
          <w:szCs w:val="26"/>
        </w:rPr>
        <w:t>three</w:t>
      </w:r>
      <w:r w:rsidR="00E55BFA" w:rsidRPr="0063111E">
        <w:rPr>
          <w:rFonts w:cs="Arial"/>
          <w:sz w:val="26"/>
          <w:szCs w:val="26"/>
        </w:rPr>
        <w:t xml:space="preserve"> selected </w:t>
      </w:r>
      <w:r w:rsidR="007E32A5" w:rsidRPr="0063111E">
        <w:rPr>
          <w:rFonts w:cs="Arial"/>
          <w:sz w:val="26"/>
          <w:szCs w:val="26"/>
        </w:rPr>
        <w:t xml:space="preserve">grad student </w:t>
      </w:r>
      <w:r w:rsidR="00E55BFA" w:rsidRPr="0063111E">
        <w:rPr>
          <w:rFonts w:cs="Arial"/>
          <w:sz w:val="26"/>
          <w:szCs w:val="26"/>
        </w:rPr>
        <w:t>applic</w:t>
      </w:r>
      <w:r w:rsidR="00E9182D" w:rsidRPr="0063111E">
        <w:rPr>
          <w:rFonts w:cs="Arial"/>
          <w:sz w:val="26"/>
          <w:szCs w:val="26"/>
        </w:rPr>
        <w:t xml:space="preserve">ants </w:t>
      </w:r>
      <w:r w:rsidR="00E55BFA" w:rsidRPr="0063111E">
        <w:rPr>
          <w:rFonts w:cs="Arial"/>
          <w:sz w:val="26"/>
          <w:szCs w:val="26"/>
        </w:rPr>
        <w:t xml:space="preserve">studying for a career in the field of </w:t>
      </w:r>
      <w:r w:rsidR="007E32A5" w:rsidRPr="0063111E">
        <w:rPr>
          <w:rFonts w:cs="Arial"/>
          <w:sz w:val="26"/>
          <w:szCs w:val="26"/>
        </w:rPr>
        <w:t>Orientation &amp; Mobility or Teachers of the Visually Impaired</w:t>
      </w:r>
      <w:r w:rsidR="00FA379F" w:rsidRPr="0063111E">
        <w:rPr>
          <w:rFonts w:cs="Arial"/>
          <w:sz w:val="26"/>
          <w:szCs w:val="26"/>
        </w:rPr>
        <w:t xml:space="preserve">. </w:t>
      </w:r>
    </w:p>
    <w:p w14:paraId="78B1C640" w14:textId="77777777" w:rsidR="007E32A5" w:rsidRPr="0063111E" w:rsidRDefault="007E32A5" w:rsidP="001D3DD2">
      <w:pPr>
        <w:spacing w:line="276" w:lineRule="auto"/>
        <w:rPr>
          <w:rFonts w:cs="Arial"/>
          <w:sz w:val="26"/>
          <w:szCs w:val="26"/>
        </w:rPr>
      </w:pPr>
    </w:p>
    <w:p w14:paraId="1D0B7354" w14:textId="39B76B0D" w:rsidR="001C1EC8" w:rsidRPr="0063111E" w:rsidRDefault="00EB3759" w:rsidP="001D3DD2">
      <w:p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 xml:space="preserve">The </w:t>
      </w:r>
      <w:r w:rsidR="007E32A5" w:rsidRPr="0063111E">
        <w:rPr>
          <w:rFonts w:cs="Arial"/>
          <w:sz w:val="26"/>
          <w:szCs w:val="26"/>
        </w:rPr>
        <w:t>three</w:t>
      </w:r>
      <w:r w:rsidRPr="0063111E">
        <w:rPr>
          <w:rFonts w:cs="Arial"/>
          <w:sz w:val="26"/>
          <w:szCs w:val="26"/>
        </w:rPr>
        <w:t xml:space="preserve"> </w:t>
      </w:r>
      <w:r w:rsidR="00BE3370" w:rsidRPr="0063111E">
        <w:rPr>
          <w:rFonts w:cs="Arial"/>
          <w:sz w:val="26"/>
          <w:szCs w:val="26"/>
        </w:rPr>
        <w:t>$</w:t>
      </w:r>
      <w:r w:rsidR="007E32A5" w:rsidRPr="0063111E">
        <w:rPr>
          <w:rFonts w:cs="Arial"/>
          <w:sz w:val="26"/>
          <w:szCs w:val="26"/>
        </w:rPr>
        <w:t>2</w:t>
      </w:r>
      <w:r w:rsidR="00BE3370" w:rsidRPr="0063111E">
        <w:rPr>
          <w:rFonts w:cs="Arial"/>
          <w:sz w:val="26"/>
          <w:szCs w:val="26"/>
        </w:rPr>
        <w:t>,000</w:t>
      </w:r>
      <w:r w:rsidRPr="0063111E">
        <w:rPr>
          <w:rFonts w:cs="Arial"/>
          <w:sz w:val="26"/>
          <w:szCs w:val="26"/>
        </w:rPr>
        <w:t xml:space="preserve"> s</w:t>
      </w:r>
      <w:r w:rsidR="00E50FCC" w:rsidRPr="0063111E">
        <w:rPr>
          <w:rFonts w:cs="Arial"/>
          <w:sz w:val="26"/>
          <w:szCs w:val="26"/>
        </w:rPr>
        <w:t>cholarship</w:t>
      </w:r>
      <w:r w:rsidR="00FA379F" w:rsidRPr="0063111E">
        <w:rPr>
          <w:rFonts w:cs="Arial"/>
          <w:sz w:val="26"/>
          <w:szCs w:val="26"/>
        </w:rPr>
        <w:t xml:space="preserve"> winner</w:t>
      </w:r>
      <w:r w:rsidR="00E50FCC" w:rsidRPr="0063111E">
        <w:rPr>
          <w:rFonts w:cs="Arial"/>
          <w:sz w:val="26"/>
          <w:szCs w:val="26"/>
        </w:rPr>
        <w:t>s will be a</w:t>
      </w:r>
      <w:r w:rsidR="00BE3370" w:rsidRPr="0063111E">
        <w:rPr>
          <w:rFonts w:cs="Arial"/>
          <w:sz w:val="26"/>
          <w:szCs w:val="26"/>
        </w:rPr>
        <w:t xml:space="preserve">nnounced </w:t>
      </w:r>
      <w:r w:rsidR="007E32A5" w:rsidRPr="0063111E">
        <w:rPr>
          <w:rFonts w:cs="Arial"/>
          <w:sz w:val="26"/>
          <w:szCs w:val="26"/>
        </w:rPr>
        <w:t>in the Fall of 2020</w:t>
      </w:r>
      <w:r w:rsidRPr="0063111E">
        <w:rPr>
          <w:rFonts w:cs="Arial"/>
          <w:sz w:val="26"/>
          <w:szCs w:val="26"/>
        </w:rPr>
        <w:t>.</w:t>
      </w:r>
      <w:r w:rsidR="00E50FCC" w:rsidRPr="0063111E">
        <w:rPr>
          <w:rFonts w:cs="Arial"/>
          <w:sz w:val="26"/>
          <w:szCs w:val="26"/>
        </w:rPr>
        <w:t xml:space="preserve"> </w:t>
      </w:r>
    </w:p>
    <w:p w14:paraId="5B5419AF" w14:textId="77777777" w:rsidR="001C1EC8" w:rsidRPr="0063111E" w:rsidRDefault="001C1EC8" w:rsidP="001D3DD2">
      <w:pPr>
        <w:spacing w:line="276" w:lineRule="auto"/>
        <w:rPr>
          <w:rFonts w:cs="Arial"/>
          <w:sz w:val="26"/>
          <w:szCs w:val="26"/>
        </w:rPr>
      </w:pPr>
    </w:p>
    <w:p w14:paraId="446A22F2" w14:textId="374EEB1F" w:rsidR="00E50FCC" w:rsidRPr="0063111E" w:rsidRDefault="00FA379F" w:rsidP="001D3DD2">
      <w:pPr>
        <w:spacing w:line="276" w:lineRule="auto"/>
        <w:rPr>
          <w:rFonts w:cs="Arial"/>
          <w:sz w:val="26"/>
          <w:szCs w:val="26"/>
        </w:rPr>
      </w:pPr>
      <w:r w:rsidRPr="000407D5">
        <w:rPr>
          <w:rFonts w:cs="Arial"/>
          <w:sz w:val="26"/>
          <w:szCs w:val="26"/>
        </w:rPr>
        <w:t xml:space="preserve">Deadline for submitting applications is </w:t>
      </w:r>
      <w:r w:rsidR="007E32A5" w:rsidRPr="000407D5">
        <w:rPr>
          <w:rFonts w:cs="Arial"/>
          <w:sz w:val="26"/>
          <w:szCs w:val="26"/>
        </w:rPr>
        <w:t>August 31,</w:t>
      </w:r>
      <w:r w:rsidRPr="000407D5">
        <w:rPr>
          <w:rFonts w:cs="Arial"/>
          <w:sz w:val="26"/>
          <w:szCs w:val="26"/>
        </w:rPr>
        <w:t xml:space="preserve"> </w:t>
      </w:r>
      <w:r w:rsidR="00BE3370" w:rsidRPr="000407D5">
        <w:rPr>
          <w:rFonts w:cs="Arial"/>
          <w:sz w:val="26"/>
          <w:szCs w:val="26"/>
        </w:rPr>
        <w:t>20</w:t>
      </w:r>
      <w:r w:rsidR="009C123D" w:rsidRPr="000407D5">
        <w:rPr>
          <w:rFonts w:cs="Arial"/>
          <w:sz w:val="26"/>
          <w:szCs w:val="26"/>
        </w:rPr>
        <w:t>20</w:t>
      </w:r>
      <w:r w:rsidRPr="000407D5">
        <w:rPr>
          <w:rFonts w:cs="Arial"/>
          <w:sz w:val="26"/>
          <w:szCs w:val="26"/>
        </w:rPr>
        <w:t xml:space="preserve">, and </w:t>
      </w:r>
      <w:r w:rsidR="00C37A60" w:rsidRPr="000407D5">
        <w:rPr>
          <w:rFonts w:cs="Arial"/>
          <w:sz w:val="26"/>
          <w:szCs w:val="26"/>
        </w:rPr>
        <w:t xml:space="preserve">scholarship </w:t>
      </w:r>
      <w:r w:rsidR="00EB4450" w:rsidRPr="000407D5">
        <w:rPr>
          <w:rFonts w:cs="Arial"/>
          <w:sz w:val="26"/>
          <w:szCs w:val="26"/>
        </w:rPr>
        <w:t>recipient</w:t>
      </w:r>
      <w:r w:rsidR="00E50FCC" w:rsidRPr="000407D5">
        <w:rPr>
          <w:rFonts w:cs="Arial"/>
          <w:sz w:val="26"/>
          <w:szCs w:val="26"/>
        </w:rPr>
        <w:t xml:space="preserve">s will be notified </w:t>
      </w:r>
      <w:r w:rsidR="009C123D" w:rsidRPr="000407D5">
        <w:rPr>
          <w:rFonts w:cs="Arial"/>
          <w:sz w:val="26"/>
          <w:szCs w:val="26"/>
        </w:rPr>
        <w:t>on or around</w:t>
      </w:r>
      <w:r w:rsidR="00E50FCC" w:rsidRPr="000407D5">
        <w:rPr>
          <w:rFonts w:cs="Arial"/>
          <w:sz w:val="26"/>
          <w:szCs w:val="26"/>
        </w:rPr>
        <w:t xml:space="preserve"> </w:t>
      </w:r>
      <w:r w:rsidR="007E32A5" w:rsidRPr="000407D5">
        <w:rPr>
          <w:rFonts w:cs="Arial"/>
          <w:sz w:val="26"/>
          <w:szCs w:val="26"/>
        </w:rPr>
        <w:t>October</w:t>
      </w:r>
      <w:r w:rsidR="00E50FCC" w:rsidRPr="000407D5">
        <w:rPr>
          <w:rFonts w:cs="Arial"/>
          <w:sz w:val="26"/>
          <w:szCs w:val="26"/>
        </w:rPr>
        <w:t xml:space="preserve"> </w:t>
      </w:r>
      <w:r w:rsidR="00BE3370" w:rsidRPr="000407D5">
        <w:rPr>
          <w:rFonts w:cs="Arial"/>
          <w:sz w:val="26"/>
          <w:szCs w:val="26"/>
        </w:rPr>
        <w:t>20</w:t>
      </w:r>
      <w:r w:rsidR="009C123D" w:rsidRPr="000407D5">
        <w:rPr>
          <w:rFonts w:cs="Arial"/>
          <w:sz w:val="26"/>
          <w:szCs w:val="26"/>
        </w:rPr>
        <w:t>20</w:t>
      </w:r>
      <w:r w:rsidR="00E50FCC" w:rsidRPr="000407D5">
        <w:rPr>
          <w:rFonts w:cs="Arial"/>
          <w:sz w:val="26"/>
          <w:szCs w:val="26"/>
        </w:rPr>
        <w:t>.</w:t>
      </w:r>
    </w:p>
    <w:p w14:paraId="34065815" w14:textId="77777777" w:rsidR="00EB71F4" w:rsidRPr="0063111E" w:rsidRDefault="00EB71F4" w:rsidP="001D3DD2">
      <w:pPr>
        <w:spacing w:line="276" w:lineRule="auto"/>
        <w:rPr>
          <w:rFonts w:cs="Arial"/>
          <w:sz w:val="26"/>
          <w:szCs w:val="26"/>
        </w:rPr>
      </w:pPr>
    </w:p>
    <w:p w14:paraId="726DF6DE" w14:textId="77777777" w:rsidR="00E55BFA" w:rsidRPr="0063111E" w:rsidRDefault="00E55BFA" w:rsidP="001D3DD2">
      <w:pPr>
        <w:spacing w:line="276" w:lineRule="auto"/>
        <w:rPr>
          <w:rFonts w:cs="Arial"/>
          <w:b/>
          <w:sz w:val="26"/>
          <w:szCs w:val="26"/>
        </w:rPr>
      </w:pPr>
      <w:r w:rsidRPr="0063111E">
        <w:rPr>
          <w:rFonts w:cs="Arial"/>
          <w:b/>
          <w:sz w:val="26"/>
          <w:szCs w:val="26"/>
        </w:rPr>
        <w:t>Eligibility Criteria:</w:t>
      </w:r>
    </w:p>
    <w:p w14:paraId="7FA4894C" w14:textId="77777777" w:rsidR="00C436EA" w:rsidRPr="0063111E" w:rsidRDefault="00C436EA" w:rsidP="001D3DD2">
      <w:pPr>
        <w:spacing w:line="276" w:lineRule="auto"/>
        <w:rPr>
          <w:rFonts w:cs="Arial"/>
          <w:sz w:val="22"/>
          <w:szCs w:val="22"/>
        </w:rPr>
      </w:pPr>
    </w:p>
    <w:p w14:paraId="44979C6D" w14:textId="77777777" w:rsidR="001D3DD2" w:rsidRPr="0063111E" w:rsidRDefault="001D3DD2" w:rsidP="001D3DD2">
      <w:pPr>
        <w:numPr>
          <w:ilvl w:val="0"/>
          <w:numId w:val="10"/>
        </w:num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 xml:space="preserve">Graduate students enrolled in a master’s program or doctoral program are eligible to apply. </w:t>
      </w:r>
      <w:r w:rsidR="005A1F2C" w:rsidRPr="0063111E">
        <w:rPr>
          <w:rFonts w:cs="Arial"/>
          <w:sz w:val="26"/>
          <w:szCs w:val="26"/>
        </w:rPr>
        <w:t xml:space="preserve">Applicants </w:t>
      </w:r>
      <w:r w:rsidR="00E55BFA" w:rsidRPr="0063111E">
        <w:rPr>
          <w:rFonts w:cs="Arial"/>
          <w:sz w:val="26"/>
          <w:szCs w:val="26"/>
        </w:rPr>
        <w:t xml:space="preserve">must be studying for a career in the field of services </w:t>
      </w:r>
      <w:r w:rsidR="007E32A5" w:rsidRPr="0063111E">
        <w:rPr>
          <w:rFonts w:cs="Arial"/>
          <w:sz w:val="26"/>
          <w:szCs w:val="26"/>
        </w:rPr>
        <w:t>of Orientation &amp; Mobility or Teachers of the Visually Impaired</w:t>
      </w:r>
      <w:r w:rsidR="00E55BFA" w:rsidRPr="0063111E">
        <w:rPr>
          <w:rFonts w:cs="Arial"/>
          <w:sz w:val="26"/>
          <w:szCs w:val="26"/>
        </w:rPr>
        <w:t>.</w:t>
      </w:r>
      <w:r w:rsidR="005E1013" w:rsidRPr="0063111E">
        <w:rPr>
          <w:rFonts w:cs="Arial"/>
          <w:sz w:val="26"/>
          <w:szCs w:val="26"/>
        </w:rPr>
        <w:t xml:space="preserve"> </w:t>
      </w:r>
    </w:p>
    <w:p w14:paraId="75603AF2" w14:textId="77777777" w:rsidR="001D3DD2" w:rsidRPr="0063111E" w:rsidRDefault="001D3DD2" w:rsidP="001D3DD2">
      <w:pPr>
        <w:spacing w:line="276" w:lineRule="auto"/>
        <w:ind w:left="720"/>
        <w:rPr>
          <w:rFonts w:cs="Arial"/>
          <w:sz w:val="16"/>
          <w:szCs w:val="16"/>
        </w:rPr>
      </w:pPr>
    </w:p>
    <w:p w14:paraId="5D35985D" w14:textId="0758D140" w:rsidR="00E55BFA" w:rsidRPr="0063111E" w:rsidRDefault="007E32A5" w:rsidP="001D3DD2">
      <w:pPr>
        <w:numPr>
          <w:ilvl w:val="0"/>
          <w:numId w:val="10"/>
        </w:num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>This scholarship is open to students located in the United States or abroad</w:t>
      </w:r>
      <w:r w:rsidR="005E1013" w:rsidRPr="0063111E">
        <w:rPr>
          <w:rFonts w:cs="Arial"/>
          <w:sz w:val="26"/>
          <w:szCs w:val="26"/>
        </w:rPr>
        <w:t>.</w:t>
      </w:r>
    </w:p>
    <w:p w14:paraId="6C23224A" w14:textId="77777777" w:rsidR="003A157C" w:rsidRPr="0063111E" w:rsidRDefault="003A157C" w:rsidP="001D3DD2">
      <w:pPr>
        <w:spacing w:line="276" w:lineRule="auto"/>
        <w:rPr>
          <w:rFonts w:cs="Arial"/>
          <w:sz w:val="16"/>
          <w:szCs w:val="16"/>
        </w:rPr>
      </w:pPr>
    </w:p>
    <w:p w14:paraId="1AE7706A" w14:textId="77777777" w:rsidR="005A1F2C" w:rsidRPr="0063111E" w:rsidRDefault="006D5D05" w:rsidP="001D3DD2">
      <w:pPr>
        <w:numPr>
          <w:ilvl w:val="0"/>
          <w:numId w:val="10"/>
        </w:num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>Application</w:t>
      </w:r>
      <w:r w:rsidR="00CE1CB8" w:rsidRPr="0063111E">
        <w:rPr>
          <w:rFonts w:cs="Arial"/>
          <w:sz w:val="26"/>
          <w:szCs w:val="26"/>
        </w:rPr>
        <w:t>s</w:t>
      </w:r>
      <w:r w:rsidRPr="0063111E">
        <w:rPr>
          <w:rFonts w:cs="Arial"/>
          <w:sz w:val="26"/>
          <w:szCs w:val="26"/>
        </w:rPr>
        <w:t xml:space="preserve"> </w:t>
      </w:r>
      <w:r w:rsidR="00CE1CB8" w:rsidRPr="0063111E">
        <w:rPr>
          <w:rFonts w:cs="Arial"/>
          <w:sz w:val="26"/>
          <w:szCs w:val="26"/>
        </w:rPr>
        <w:t xml:space="preserve">must be typed and submitted electronically to </w:t>
      </w:r>
      <w:r w:rsidR="002D048A" w:rsidRPr="0063111E">
        <w:rPr>
          <w:rFonts w:cs="Arial"/>
          <w:sz w:val="26"/>
          <w:szCs w:val="26"/>
        </w:rPr>
        <w:t xml:space="preserve">AER at </w:t>
      </w:r>
      <w:hyperlink r:id="rId12" w:history="1">
        <w:r w:rsidR="00D708A9" w:rsidRPr="0063111E">
          <w:rPr>
            <w:rStyle w:val="Hyperlink"/>
            <w:rFonts w:cs="Arial"/>
            <w:sz w:val="26"/>
            <w:szCs w:val="26"/>
          </w:rPr>
          <w:t>michele@aerbvi.org</w:t>
        </w:r>
      </w:hyperlink>
      <w:r w:rsidR="0047086C" w:rsidRPr="0063111E">
        <w:rPr>
          <w:rFonts w:cs="Arial"/>
          <w:sz w:val="26"/>
          <w:szCs w:val="26"/>
        </w:rPr>
        <w:t>.</w:t>
      </w:r>
    </w:p>
    <w:p w14:paraId="3BD04BFA" w14:textId="77777777" w:rsidR="003A157C" w:rsidRPr="0063111E" w:rsidRDefault="003A157C" w:rsidP="001D3DD2">
      <w:pPr>
        <w:spacing w:line="276" w:lineRule="auto"/>
        <w:ind w:left="360"/>
        <w:rPr>
          <w:rFonts w:cs="Arial"/>
          <w:sz w:val="16"/>
          <w:szCs w:val="16"/>
        </w:rPr>
      </w:pPr>
    </w:p>
    <w:p w14:paraId="40FF9BDF" w14:textId="5A2D11EF" w:rsidR="005A1F2C" w:rsidRPr="0063111E" w:rsidRDefault="004964D3" w:rsidP="001D3DD2">
      <w:pPr>
        <w:numPr>
          <w:ilvl w:val="0"/>
          <w:numId w:val="10"/>
        </w:num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>At least one</w:t>
      </w:r>
      <w:r w:rsidR="005A1F2C" w:rsidRPr="0063111E">
        <w:rPr>
          <w:rFonts w:cs="Arial"/>
          <w:sz w:val="26"/>
          <w:szCs w:val="26"/>
        </w:rPr>
        <w:t xml:space="preserve"> l</w:t>
      </w:r>
      <w:r w:rsidR="00CE1CB8" w:rsidRPr="0063111E">
        <w:rPr>
          <w:rFonts w:cs="Arial"/>
          <w:sz w:val="26"/>
          <w:szCs w:val="26"/>
        </w:rPr>
        <w:t xml:space="preserve">etter of recommendation </w:t>
      </w:r>
      <w:r w:rsidRPr="0063111E">
        <w:rPr>
          <w:rFonts w:cs="Arial"/>
          <w:sz w:val="26"/>
          <w:szCs w:val="26"/>
        </w:rPr>
        <w:t xml:space="preserve">(no more than two) </w:t>
      </w:r>
      <w:r w:rsidR="007E32A5" w:rsidRPr="0063111E">
        <w:rPr>
          <w:rFonts w:cs="Arial"/>
          <w:sz w:val="26"/>
          <w:szCs w:val="26"/>
        </w:rPr>
        <w:t>must be included with the application</w:t>
      </w:r>
      <w:r w:rsidR="00CE1CB8" w:rsidRPr="0063111E">
        <w:rPr>
          <w:rFonts w:cs="Arial"/>
          <w:sz w:val="26"/>
          <w:szCs w:val="26"/>
        </w:rPr>
        <w:t>.</w:t>
      </w:r>
    </w:p>
    <w:p w14:paraId="290BA2FD" w14:textId="77777777" w:rsidR="003A157C" w:rsidRPr="0063111E" w:rsidRDefault="003A157C" w:rsidP="001D3DD2">
      <w:pPr>
        <w:spacing w:line="276" w:lineRule="auto"/>
        <w:rPr>
          <w:rFonts w:cs="Arial"/>
          <w:sz w:val="16"/>
          <w:szCs w:val="16"/>
        </w:rPr>
      </w:pPr>
    </w:p>
    <w:p w14:paraId="3E7889BE" w14:textId="0FC59B53" w:rsidR="007A0358" w:rsidRPr="000407D5" w:rsidRDefault="00833AA2" w:rsidP="001D3DD2">
      <w:pPr>
        <w:numPr>
          <w:ilvl w:val="0"/>
          <w:numId w:val="10"/>
        </w:numPr>
        <w:spacing w:line="276" w:lineRule="auto"/>
        <w:rPr>
          <w:rFonts w:cs="Arial"/>
          <w:sz w:val="26"/>
          <w:szCs w:val="26"/>
        </w:rPr>
      </w:pPr>
      <w:r w:rsidRPr="0063111E">
        <w:rPr>
          <w:rFonts w:cs="Arial"/>
          <w:sz w:val="26"/>
          <w:szCs w:val="26"/>
        </w:rPr>
        <w:t xml:space="preserve">The deadline for consideration </w:t>
      </w:r>
      <w:r w:rsidRPr="000407D5">
        <w:rPr>
          <w:rFonts w:cs="Arial"/>
          <w:sz w:val="26"/>
          <w:szCs w:val="26"/>
        </w:rPr>
        <w:t xml:space="preserve">for </w:t>
      </w:r>
      <w:r w:rsidR="00E50FCC" w:rsidRPr="000407D5">
        <w:rPr>
          <w:rFonts w:cs="Arial"/>
          <w:sz w:val="26"/>
          <w:szCs w:val="26"/>
        </w:rPr>
        <w:t>the</w:t>
      </w:r>
      <w:r w:rsidRPr="000407D5">
        <w:rPr>
          <w:rFonts w:cs="Arial"/>
          <w:sz w:val="26"/>
          <w:szCs w:val="26"/>
        </w:rPr>
        <w:t xml:space="preserve"> </w:t>
      </w:r>
      <w:r w:rsidR="005E1013" w:rsidRPr="000407D5">
        <w:rPr>
          <w:rFonts w:cs="Arial"/>
          <w:sz w:val="26"/>
          <w:szCs w:val="26"/>
        </w:rPr>
        <w:t>20</w:t>
      </w:r>
      <w:r w:rsidR="009C123D" w:rsidRPr="000407D5">
        <w:rPr>
          <w:rFonts w:cs="Arial"/>
          <w:sz w:val="26"/>
          <w:szCs w:val="26"/>
        </w:rPr>
        <w:t>20</w:t>
      </w:r>
      <w:r w:rsidRPr="000407D5">
        <w:rPr>
          <w:rFonts w:cs="Arial"/>
          <w:sz w:val="26"/>
          <w:szCs w:val="26"/>
        </w:rPr>
        <w:t xml:space="preserve"> Scholarship </w:t>
      </w:r>
      <w:r w:rsidR="005A1F2C" w:rsidRPr="000407D5">
        <w:rPr>
          <w:rFonts w:cs="Arial"/>
          <w:sz w:val="26"/>
          <w:szCs w:val="26"/>
        </w:rPr>
        <w:t xml:space="preserve">is </w:t>
      </w:r>
      <w:r w:rsidR="007E32A5" w:rsidRPr="000407D5">
        <w:rPr>
          <w:rFonts w:cs="Arial"/>
          <w:b/>
          <w:bCs/>
          <w:sz w:val="26"/>
          <w:szCs w:val="26"/>
          <w:u w:val="single"/>
        </w:rPr>
        <w:t>August 31</w:t>
      </w:r>
      <w:r w:rsidRPr="000407D5">
        <w:rPr>
          <w:rFonts w:cs="Arial"/>
          <w:b/>
          <w:bCs/>
          <w:sz w:val="26"/>
          <w:szCs w:val="26"/>
          <w:u w:val="single"/>
        </w:rPr>
        <w:t xml:space="preserve">, </w:t>
      </w:r>
      <w:r w:rsidR="00BE3370" w:rsidRPr="000407D5">
        <w:rPr>
          <w:rFonts w:cs="Arial"/>
          <w:b/>
          <w:bCs/>
          <w:sz w:val="26"/>
          <w:szCs w:val="26"/>
          <w:u w:val="single"/>
        </w:rPr>
        <w:t>20</w:t>
      </w:r>
      <w:r w:rsidR="009C123D" w:rsidRPr="000407D5">
        <w:rPr>
          <w:rFonts w:cs="Arial"/>
          <w:b/>
          <w:bCs/>
          <w:sz w:val="26"/>
          <w:szCs w:val="26"/>
          <w:u w:val="single"/>
        </w:rPr>
        <w:t>20</w:t>
      </w:r>
      <w:r w:rsidR="00BE3370" w:rsidRPr="000407D5">
        <w:rPr>
          <w:rFonts w:cs="Arial"/>
          <w:b/>
          <w:bCs/>
          <w:sz w:val="26"/>
          <w:szCs w:val="26"/>
        </w:rPr>
        <w:t>.</w:t>
      </w:r>
      <w:r w:rsidR="00BE3370" w:rsidRPr="000407D5">
        <w:rPr>
          <w:rFonts w:cs="Arial"/>
          <w:sz w:val="26"/>
          <w:szCs w:val="26"/>
        </w:rPr>
        <w:t xml:space="preserve"> A</w:t>
      </w:r>
      <w:r w:rsidR="005A1F2C" w:rsidRPr="000407D5">
        <w:rPr>
          <w:rFonts w:cs="Arial"/>
          <w:sz w:val="26"/>
          <w:szCs w:val="26"/>
        </w:rPr>
        <w:t>ll application materials must be in the AER office by that time.</w:t>
      </w:r>
    </w:p>
    <w:p w14:paraId="19227B42" w14:textId="77777777" w:rsidR="0063111E" w:rsidRPr="000407D5" w:rsidRDefault="0063111E" w:rsidP="0063111E">
      <w:pPr>
        <w:pStyle w:val="ListParagraph"/>
        <w:rPr>
          <w:rFonts w:cs="Arial"/>
          <w:sz w:val="26"/>
          <w:szCs w:val="26"/>
        </w:rPr>
      </w:pPr>
    </w:p>
    <w:p w14:paraId="21937D0A" w14:textId="3D8507D0" w:rsidR="0063111E" w:rsidRPr="0063111E" w:rsidRDefault="0063111E" w:rsidP="0063111E">
      <w:pPr>
        <w:spacing w:line="276" w:lineRule="auto"/>
        <w:ind w:left="75" w:right="-432"/>
        <w:rPr>
          <w:rFonts w:cs="Arial"/>
          <w:b/>
          <w:bCs/>
          <w:sz w:val="26"/>
          <w:szCs w:val="26"/>
        </w:rPr>
      </w:pPr>
      <w:r w:rsidRPr="000407D5">
        <w:rPr>
          <w:rFonts w:cs="Arial"/>
          <w:b/>
          <w:bCs/>
          <w:sz w:val="26"/>
          <w:szCs w:val="26"/>
        </w:rPr>
        <w:t>To be considered for the 2020 AER Scholarship Award, all material must be received in full to AER by August 31, 2020.</w:t>
      </w:r>
      <w:r>
        <w:rPr>
          <w:rFonts w:cs="Arial"/>
          <w:b/>
          <w:bCs/>
          <w:sz w:val="26"/>
          <w:szCs w:val="26"/>
        </w:rPr>
        <w:t xml:space="preserve"> Applications must be submitted via email to </w:t>
      </w:r>
      <w:hyperlink r:id="rId13" w:history="1">
        <w:r w:rsidRPr="002E7782">
          <w:rPr>
            <w:rStyle w:val="Hyperlink"/>
            <w:rFonts w:cs="Arial"/>
            <w:b/>
            <w:bCs/>
            <w:sz w:val="26"/>
            <w:szCs w:val="26"/>
          </w:rPr>
          <w:t>michele@aerbvi.org</w:t>
        </w:r>
      </w:hyperlink>
      <w:r>
        <w:rPr>
          <w:rFonts w:cs="Arial"/>
          <w:b/>
          <w:bCs/>
          <w:sz w:val="26"/>
          <w:szCs w:val="26"/>
        </w:rPr>
        <w:t xml:space="preserve">.  </w:t>
      </w:r>
    </w:p>
    <w:p w14:paraId="3230AD45" w14:textId="77777777" w:rsidR="0063111E" w:rsidRPr="0063111E" w:rsidRDefault="0063111E" w:rsidP="0063111E">
      <w:pPr>
        <w:spacing w:line="276" w:lineRule="auto"/>
        <w:ind w:left="75" w:right="-432"/>
        <w:rPr>
          <w:rFonts w:cs="Arial"/>
          <w:b/>
          <w:sz w:val="26"/>
          <w:szCs w:val="26"/>
        </w:rPr>
      </w:pPr>
    </w:p>
    <w:p w14:paraId="1073F23B" w14:textId="77777777" w:rsidR="0063111E" w:rsidRPr="0063111E" w:rsidRDefault="0063111E" w:rsidP="0063111E">
      <w:pPr>
        <w:spacing w:line="276" w:lineRule="auto"/>
        <w:ind w:left="75" w:right="-432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 xml:space="preserve">If you have questions, please contact AER at 703-671-5875, 9:00 a.m. – 5:00 p.m., Eastern, or email </w:t>
      </w:r>
      <w:hyperlink r:id="rId14" w:history="1">
        <w:r w:rsidRPr="0063111E">
          <w:rPr>
            <w:rStyle w:val="Hyperlink"/>
            <w:rFonts w:cs="Arial"/>
            <w:bCs/>
            <w:sz w:val="26"/>
            <w:szCs w:val="26"/>
          </w:rPr>
          <w:t>michele@aerbvi.org</w:t>
        </w:r>
      </w:hyperlink>
      <w:r w:rsidRPr="0063111E">
        <w:rPr>
          <w:rFonts w:cs="Arial"/>
          <w:bCs/>
          <w:sz w:val="26"/>
          <w:szCs w:val="26"/>
        </w:rPr>
        <w:t xml:space="preserve">. </w:t>
      </w:r>
    </w:p>
    <w:p w14:paraId="2AE47327" w14:textId="77777777" w:rsidR="0063111E" w:rsidRPr="0063111E" w:rsidRDefault="0063111E" w:rsidP="0063111E">
      <w:pPr>
        <w:spacing w:line="276" w:lineRule="auto"/>
        <w:rPr>
          <w:rFonts w:cs="Arial"/>
          <w:sz w:val="26"/>
          <w:szCs w:val="26"/>
        </w:rPr>
      </w:pPr>
    </w:p>
    <w:p w14:paraId="314922F4" w14:textId="77777777" w:rsidR="00CE1CB8" w:rsidRPr="0063111E" w:rsidRDefault="002D048A" w:rsidP="001D3DD2">
      <w:pPr>
        <w:spacing w:line="276" w:lineRule="auto"/>
        <w:ind w:left="360"/>
        <w:rPr>
          <w:rFonts w:cs="Arial"/>
          <w:sz w:val="32"/>
          <w:szCs w:val="32"/>
        </w:rPr>
      </w:pPr>
      <w:r w:rsidRPr="0063111E">
        <w:rPr>
          <w:rFonts w:cs="Arial"/>
          <w:sz w:val="32"/>
          <w:szCs w:val="32"/>
        </w:rPr>
        <w:lastRenderedPageBreak/>
        <w:t xml:space="preserve"> </w:t>
      </w:r>
    </w:p>
    <w:p w14:paraId="5DCEB7D1" w14:textId="7533A37E" w:rsidR="00D56FB0" w:rsidRPr="0063111E" w:rsidRDefault="00FC119F" w:rsidP="001D3DD2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 w:rsidRPr="0063111E">
        <w:rPr>
          <w:rFonts w:cs="Arial"/>
          <w:b/>
          <w:noProof/>
          <w:sz w:val="32"/>
          <w:szCs w:val="32"/>
        </w:rPr>
        <w:drawing>
          <wp:inline distT="0" distB="0" distL="0" distR="0" wp14:anchorId="336EC6C4" wp14:editId="28F401A7">
            <wp:extent cx="1387414" cy="862641"/>
            <wp:effectExtent l="0" t="0" r="3810" b="0"/>
            <wp:docPr id="2" name="Picture 2" descr="The full AER Logo-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full AER Logo-BW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617" cy="863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EAA36" w14:textId="77777777" w:rsidR="0047024A" w:rsidRPr="0063111E" w:rsidRDefault="0047024A" w:rsidP="001D3DD2">
      <w:pPr>
        <w:spacing w:line="276" w:lineRule="auto"/>
        <w:ind w:right="-432"/>
        <w:jc w:val="both"/>
        <w:rPr>
          <w:rFonts w:cs="Arial"/>
          <w:sz w:val="20"/>
          <w:szCs w:val="20"/>
        </w:rPr>
      </w:pPr>
    </w:p>
    <w:p w14:paraId="3CB737BC" w14:textId="14944ED7" w:rsidR="00EB71F4" w:rsidRDefault="00EB71F4" w:rsidP="001D3DD2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 w:rsidRPr="0063111E">
        <w:rPr>
          <w:rFonts w:cs="Arial"/>
          <w:b/>
          <w:color w:val="000000"/>
          <w:sz w:val="32"/>
          <w:szCs w:val="32"/>
        </w:rPr>
        <w:t xml:space="preserve">2020 </w:t>
      </w:r>
      <w:r w:rsidR="007E32A5" w:rsidRPr="0063111E">
        <w:rPr>
          <w:rFonts w:cs="Arial"/>
          <w:b/>
          <w:color w:val="000000"/>
          <w:sz w:val="32"/>
          <w:szCs w:val="32"/>
        </w:rPr>
        <w:t xml:space="preserve">AER </w:t>
      </w:r>
      <w:r w:rsidRPr="0063111E">
        <w:rPr>
          <w:rFonts w:cs="Arial"/>
          <w:b/>
          <w:color w:val="000000"/>
          <w:sz w:val="32"/>
          <w:szCs w:val="32"/>
        </w:rPr>
        <w:t>Scholarship</w:t>
      </w:r>
      <w:r w:rsidR="00376B66" w:rsidRPr="0063111E">
        <w:rPr>
          <w:rFonts w:cs="Arial"/>
          <w:b/>
          <w:color w:val="000000"/>
          <w:sz w:val="32"/>
          <w:szCs w:val="32"/>
        </w:rPr>
        <w:t xml:space="preserve"> </w:t>
      </w:r>
      <w:r w:rsidRPr="0063111E">
        <w:rPr>
          <w:rFonts w:cs="Arial"/>
          <w:b/>
          <w:sz w:val="32"/>
          <w:szCs w:val="32"/>
        </w:rPr>
        <w:t>Application</w:t>
      </w:r>
    </w:p>
    <w:p w14:paraId="18A148C7" w14:textId="5D705176" w:rsidR="0063111E" w:rsidRPr="0063111E" w:rsidRDefault="0063111E" w:rsidP="001D3DD2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Section I</w:t>
      </w:r>
    </w:p>
    <w:p w14:paraId="1AE1A1DB" w14:textId="77777777" w:rsidR="0025204E" w:rsidRPr="0063111E" w:rsidRDefault="0025204E" w:rsidP="001D3DD2">
      <w:pPr>
        <w:spacing w:line="276" w:lineRule="auto"/>
        <w:rPr>
          <w:rFonts w:cs="Arial"/>
          <w:sz w:val="25"/>
          <w:szCs w:val="25"/>
        </w:rPr>
      </w:pPr>
    </w:p>
    <w:p w14:paraId="2BDC4E28" w14:textId="5E8867AA" w:rsidR="00214538" w:rsidRPr="0063111E" w:rsidRDefault="006D5D05" w:rsidP="001D3DD2">
      <w:pPr>
        <w:numPr>
          <w:ilvl w:val="0"/>
          <w:numId w:val="8"/>
        </w:numPr>
        <w:spacing w:line="276" w:lineRule="auto"/>
        <w:ind w:left="360" w:hanging="360"/>
        <w:rPr>
          <w:rFonts w:cs="Arial"/>
          <w:bCs/>
          <w:sz w:val="32"/>
          <w:szCs w:val="32"/>
        </w:rPr>
      </w:pPr>
      <w:r w:rsidRPr="0063111E">
        <w:rPr>
          <w:rFonts w:cs="Arial"/>
          <w:b/>
          <w:sz w:val="32"/>
          <w:szCs w:val="32"/>
        </w:rPr>
        <w:t xml:space="preserve">Personal Data </w:t>
      </w:r>
    </w:p>
    <w:p w14:paraId="7168276F" w14:textId="77777777" w:rsidR="00481A0A" w:rsidRDefault="00481A0A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</w:p>
    <w:p w14:paraId="25383CC0" w14:textId="3A8A944D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>Name</w:t>
      </w:r>
      <w:r w:rsidR="003A16D5" w:rsidRPr="0063111E">
        <w:rPr>
          <w:rFonts w:cs="Arial"/>
          <w:bCs/>
          <w:sz w:val="26"/>
          <w:szCs w:val="26"/>
        </w:rPr>
        <w:t xml:space="preserve"> </w:t>
      </w:r>
      <w:r w:rsidR="0063111E">
        <w:rPr>
          <w:rFonts w:cs="Arial"/>
          <w:bCs/>
          <w:sz w:val="26"/>
          <w:szCs w:val="26"/>
        </w:rPr>
        <w:tab/>
      </w:r>
      <w:r w:rsidR="0063111E">
        <w:rPr>
          <w:rFonts w:cs="Arial"/>
          <w:bCs/>
          <w:sz w:val="26"/>
          <w:szCs w:val="26"/>
        </w:rPr>
        <w:tab/>
      </w:r>
      <w:r w:rsidR="0063111E">
        <w:rPr>
          <w:rFonts w:cs="Arial"/>
          <w:bCs/>
          <w:sz w:val="26"/>
          <w:szCs w:val="26"/>
        </w:rPr>
        <w:tab/>
      </w:r>
      <w:r w:rsidR="003A16D5" w:rsidRPr="0063111E">
        <w:rPr>
          <w:rFonts w:cs="Arial"/>
          <w:bCs/>
          <w:sz w:val="26"/>
          <w:szCs w:val="26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3A16D5" w:rsidRPr="0063111E">
        <w:rPr>
          <w:rFonts w:cs="Arial"/>
          <w:bCs/>
          <w:sz w:val="26"/>
          <w:szCs w:val="26"/>
        </w:rPr>
        <w:instrText xml:space="preserve"> FORMTEXT </w:instrText>
      </w:r>
      <w:r w:rsidR="003A16D5" w:rsidRPr="0063111E">
        <w:rPr>
          <w:rFonts w:cs="Arial"/>
          <w:bCs/>
          <w:sz w:val="26"/>
          <w:szCs w:val="26"/>
        </w:rPr>
      </w:r>
      <w:r w:rsidR="003A16D5" w:rsidRPr="0063111E">
        <w:rPr>
          <w:rFonts w:cs="Arial"/>
          <w:bCs/>
          <w:sz w:val="26"/>
          <w:szCs w:val="26"/>
        </w:rPr>
        <w:fldChar w:fldCharType="separate"/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sz w:val="26"/>
          <w:szCs w:val="26"/>
        </w:rPr>
        <w:fldChar w:fldCharType="end"/>
      </w:r>
      <w:bookmarkEnd w:id="1"/>
    </w:p>
    <w:p w14:paraId="2748B63D" w14:textId="77777777" w:rsidR="0025204E" w:rsidRPr="0063111E" w:rsidRDefault="0025204E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3AF0FD84" w14:textId="738BA2ED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>Street Address:</w:t>
      </w:r>
      <w:r w:rsidR="0063111E">
        <w:rPr>
          <w:rFonts w:cs="Arial"/>
          <w:bCs/>
          <w:sz w:val="26"/>
          <w:szCs w:val="26"/>
        </w:rPr>
        <w:tab/>
      </w:r>
      <w:r w:rsidRPr="0063111E">
        <w:rPr>
          <w:rFonts w:cs="Arial"/>
          <w:bCs/>
          <w:sz w:val="26"/>
          <w:szCs w:val="26"/>
        </w:rPr>
        <w:tab/>
      </w:r>
      <w:r w:rsidR="003A16D5" w:rsidRPr="0063111E">
        <w:rPr>
          <w:rFonts w:cs="Arial"/>
          <w:bCs/>
          <w:sz w:val="26"/>
          <w:szCs w:val="26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3A16D5" w:rsidRPr="0063111E">
        <w:rPr>
          <w:rFonts w:cs="Arial"/>
          <w:bCs/>
          <w:sz w:val="26"/>
          <w:szCs w:val="26"/>
        </w:rPr>
        <w:instrText xml:space="preserve"> FORMTEXT </w:instrText>
      </w:r>
      <w:r w:rsidR="003A16D5" w:rsidRPr="0063111E">
        <w:rPr>
          <w:rFonts w:cs="Arial"/>
          <w:bCs/>
          <w:sz w:val="26"/>
          <w:szCs w:val="26"/>
        </w:rPr>
      </w:r>
      <w:r w:rsidR="003A16D5" w:rsidRPr="0063111E">
        <w:rPr>
          <w:rFonts w:cs="Arial"/>
          <w:bCs/>
          <w:sz w:val="26"/>
          <w:szCs w:val="26"/>
        </w:rPr>
        <w:fldChar w:fldCharType="separate"/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sz w:val="26"/>
          <w:szCs w:val="26"/>
        </w:rPr>
        <w:fldChar w:fldCharType="end"/>
      </w:r>
      <w:bookmarkEnd w:id="2"/>
      <w:r w:rsidR="00872287" w:rsidRPr="0063111E">
        <w:rPr>
          <w:rFonts w:cs="Arial"/>
          <w:bCs/>
          <w:sz w:val="26"/>
          <w:szCs w:val="26"/>
        </w:rPr>
        <w:tab/>
      </w:r>
    </w:p>
    <w:p w14:paraId="04F9ABC6" w14:textId="77777777" w:rsidR="0025204E" w:rsidRPr="0063111E" w:rsidRDefault="0025204E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13D81157" w14:textId="0A5FE7B6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  <w:u w:val="single"/>
        </w:rPr>
      </w:pPr>
      <w:r w:rsidRPr="0063111E">
        <w:rPr>
          <w:rFonts w:cs="Arial"/>
          <w:bCs/>
          <w:sz w:val="26"/>
          <w:szCs w:val="26"/>
        </w:rPr>
        <w:t>City, ST ZIP:</w:t>
      </w:r>
      <w:r w:rsidR="0063111E">
        <w:rPr>
          <w:rFonts w:cs="Arial"/>
          <w:bCs/>
          <w:sz w:val="26"/>
          <w:szCs w:val="26"/>
        </w:rPr>
        <w:tab/>
      </w:r>
      <w:r w:rsidRPr="0063111E">
        <w:rPr>
          <w:rFonts w:cs="Arial"/>
          <w:bCs/>
          <w:sz w:val="26"/>
          <w:szCs w:val="26"/>
        </w:rPr>
        <w:tab/>
      </w:r>
      <w:sdt>
        <w:sdtPr>
          <w:rPr>
            <w:rFonts w:cs="Arial"/>
            <w:bCs/>
            <w:sz w:val="26"/>
            <w:szCs w:val="26"/>
          </w:rPr>
          <w:id w:val="793490184"/>
          <w:placeholder>
            <w:docPart w:val="DefaultPlaceholder_-1854013440"/>
          </w:placeholder>
        </w:sdtPr>
        <w:sdtEndPr/>
        <w:sdtContent>
          <w:bookmarkStart w:id="3" w:name="Text3"/>
          <w:r w:rsidR="003A16D5" w:rsidRPr="0063111E">
            <w:rPr>
              <w:rFonts w:cs="Arial"/>
              <w:bCs/>
              <w:sz w:val="26"/>
              <w:szCs w:val="26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r w:rsidR="003A16D5" w:rsidRPr="0063111E">
            <w:rPr>
              <w:rFonts w:cs="Arial"/>
              <w:bCs/>
              <w:sz w:val="26"/>
              <w:szCs w:val="26"/>
            </w:rPr>
            <w:instrText xml:space="preserve"> FORMTEXT </w:instrText>
          </w:r>
          <w:r w:rsidR="003A16D5" w:rsidRPr="0063111E">
            <w:rPr>
              <w:rFonts w:cs="Arial"/>
              <w:bCs/>
              <w:sz w:val="26"/>
              <w:szCs w:val="26"/>
            </w:rPr>
          </w:r>
          <w:r w:rsidR="003A16D5" w:rsidRPr="0063111E">
            <w:rPr>
              <w:rFonts w:cs="Arial"/>
              <w:bCs/>
              <w:sz w:val="26"/>
              <w:szCs w:val="26"/>
            </w:rPr>
            <w:fldChar w:fldCharType="separate"/>
          </w:r>
          <w:r w:rsidR="003A16D5" w:rsidRPr="0063111E">
            <w:rPr>
              <w:rFonts w:cs="Arial"/>
              <w:bCs/>
              <w:noProof/>
              <w:sz w:val="26"/>
              <w:szCs w:val="26"/>
            </w:rPr>
            <w:t> </w:t>
          </w:r>
          <w:r w:rsidR="003A16D5" w:rsidRPr="0063111E">
            <w:rPr>
              <w:rFonts w:cs="Arial"/>
              <w:bCs/>
              <w:noProof/>
              <w:sz w:val="26"/>
              <w:szCs w:val="26"/>
            </w:rPr>
            <w:t> </w:t>
          </w:r>
          <w:r w:rsidR="003A16D5" w:rsidRPr="0063111E">
            <w:rPr>
              <w:rFonts w:cs="Arial"/>
              <w:bCs/>
              <w:noProof/>
              <w:sz w:val="26"/>
              <w:szCs w:val="26"/>
            </w:rPr>
            <w:t> </w:t>
          </w:r>
          <w:r w:rsidR="003A16D5" w:rsidRPr="0063111E">
            <w:rPr>
              <w:rFonts w:cs="Arial"/>
              <w:bCs/>
              <w:noProof/>
              <w:sz w:val="26"/>
              <w:szCs w:val="26"/>
            </w:rPr>
            <w:t> </w:t>
          </w:r>
          <w:r w:rsidR="003A16D5" w:rsidRPr="0063111E">
            <w:rPr>
              <w:rFonts w:cs="Arial"/>
              <w:bCs/>
              <w:noProof/>
              <w:sz w:val="26"/>
              <w:szCs w:val="26"/>
            </w:rPr>
            <w:t> </w:t>
          </w:r>
          <w:r w:rsidR="003A16D5" w:rsidRPr="0063111E">
            <w:rPr>
              <w:rFonts w:cs="Arial"/>
              <w:bCs/>
              <w:sz w:val="26"/>
              <w:szCs w:val="26"/>
            </w:rPr>
            <w:fldChar w:fldCharType="end"/>
          </w:r>
          <w:bookmarkEnd w:id="3"/>
        </w:sdtContent>
      </w:sdt>
    </w:p>
    <w:p w14:paraId="1223A180" w14:textId="77777777" w:rsidR="0025204E" w:rsidRPr="0063111E" w:rsidRDefault="0025204E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564EA95D" w14:textId="31DE3F42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>Phone:</w:t>
      </w:r>
      <w:r w:rsidR="0063111E">
        <w:rPr>
          <w:rFonts w:cs="Arial"/>
          <w:bCs/>
          <w:sz w:val="26"/>
          <w:szCs w:val="26"/>
        </w:rPr>
        <w:tab/>
      </w:r>
      <w:r w:rsidR="0063111E">
        <w:rPr>
          <w:rFonts w:cs="Arial"/>
          <w:bCs/>
          <w:sz w:val="26"/>
          <w:szCs w:val="26"/>
        </w:rPr>
        <w:tab/>
      </w:r>
      <w:r w:rsidRPr="0063111E">
        <w:rPr>
          <w:rFonts w:cs="Arial"/>
          <w:bCs/>
          <w:sz w:val="26"/>
          <w:szCs w:val="26"/>
        </w:rPr>
        <w:tab/>
      </w:r>
      <w:r w:rsidR="00273CA4" w:rsidRPr="0063111E">
        <w:rPr>
          <w:rFonts w:cs="Arial"/>
          <w:bCs/>
          <w:sz w:val="26"/>
          <w:szCs w:val="26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273CA4" w:rsidRPr="0063111E">
        <w:rPr>
          <w:rFonts w:cs="Arial"/>
          <w:bCs/>
          <w:sz w:val="26"/>
          <w:szCs w:val="26"/>
        </w:rPr>
        <w:instrText xml:space="preserve"> FORMTEXT </w:instrText>
      </w:r>
      <w:r w:rsidR="00273CA4" w:rsidRPr="0063111E">
        <w:rPr>
          <w:rFonts w:cs="Arial"/>
          <w:bCs/>
          <w:sz w:val="26"/>
          <w:szCs w:val="26"/>
        </w:rPr>
      </w:r>
      <w:r w:rsidR="00273CA4" w:rsidRPr="0063111E">
        <w:rPr>
          <w:rFonts w:cs="Arial"/>
          <w:bCs/>
          <w:sz w:val="26"/>
          <w:szCs w:val="26"/>
        </w:rPr>
        <w:fldChar w:fldCharType="separate"/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sz w:val="26"/>
          <w:szCs w:val="26"/>
        </w:rPr>
        <w:fldChar w:fldCharType="end"/>
      </w:r>
      <w:bookmarkEnd w:id="4"/>
      <w:r w:rsidRPr="0063111E">
        <w:rPr>
          <w:rFonts w:cs="Arial"/>
          <w:bCs/>
          <w:sz w:val="26"/>
          <w:szCs w:val="26"/>
        </w:rPr>
        <w:tab/>
      </w:r>
    </w:p>
    <w:p w14:paraId="5FB24412" w14:textId="77777777" w:rsidR="0025204E" w:rsidRPr="0063111E" w:rsidRDefault="0025204E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4C1211C6" w14:textId="0B23F5C8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>Email:</w:t>
      </w:r>
      <w:r w:rsidR="0063111E">
        <w:rPr>
          <w:rFonts w:cs="Arial"/>
          <w:bCs/>
          <w:sz w:val="26"/>
          <w:szCs w:val="26"/>
        </w:rPr>
        <w:tab/>
      </w:r>
      <w:r w:rsidR="0063111E">
        <w:rPr>
          <w:rFonts w:cs="Arial"/>
          <w:bCs/>
          <w:sz w:val="26"/>
          <w:szCs w:val="26"/>
        </w:rPr>
        <w:tab/>
      </w:r>
      <w:r w:rsidRPr="0063111E">
        <w:rPr>
          <w:rFonts w:cs="Arial"/>
          <w:bCs/>
          <w:sz w:val="26"/>
          <w:szCs w:val="26"/>
        </w:rPr>
        <w:tab/>
      </w:r>
      <w:r w:rsidR="00273CA4" w:rsidRPr="0063111E">
        <w:rPr>
          <w:rFonts w:cs="Arial"/>
          <w:bCs/>
          <w:sz w:val="26"/>
          <w:szCs w:val="26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273CA4" w:rsidRPr="0063111E">
        <w:rPr>
          <w:rFonts w:cs="Arial"/>
          <w:bCs/>
          <w:sz w:val="26"/>
          <w:szCs w:val="26"/>
        </w:rPr>
        <w:instrText xml:space="preserve"> FORMTEXT </w:instrText>
      </w:r>
      <w:r w:rsidR="00273CA4" w:rsidRPr="0063111E">
        <w:rPr>
          <w:rFonts w:cs="Arial"/>
          <w:bCs/>
          <w:sz w:val="26"/>
          <w:szCs w:val="26"/>
        </w:rPr>
      </w:r>
      <w:r w:rsidR="00273CA4" w:rsidRPr="0063111E">
        <w:rPr>
          <w:rFonts w:cs="Arial"/>
          <w:bCs/>
          <w:sz w:val="26"/>
          <w:szCs w:val="26"/>
        </w:rPr>
        <w:fldChar w:fldCharType="separate"/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sz w:val="26"/>
          <w:szCs w:val="26"/>
        </w:rPr>
        <w:fldChar w:fldCharType="end"/>
      </w:r>
      <w:bookmarkEnd w:id="5"/>
      <w:r w:rsidRPr="0063111E">
        <w:rPr>
          <w:rFonts w:cs="Arial"/>
          <w:bCs/>
          <w:sz w:val="26"/>
          <w:szCs w:val="26"/>
        </w:rPr>
        <w:tab/>
      </w:r>
    </w:p>
    <w:p w14:paraId="3E0FE8BB" w14:textId="77777777" w:rsidR="0025204E" w:rsidRPr="0063111E" w:rsidRDefault="0025204E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2E5D3966" w14:textId="7D98A064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>Date of Birth:</w:t>
      </w:r>
      <w:r w:rsidR="0063111E">
        <w:rPr>
          <w:rFonts w:cs="Arial"/>
          <w:bCs/>
          <w:sz w:val="26"/>
          <w:szCs w:val="26"/>
        </w:rPr>
        <w:tab/>
      </w:r>
      <w:r w:rsidRPr="0063111E">
        <w:rPr>
          <w:rFonts w:cs="Arial"/>
          <w:bCs/>
          <w:sz w:val="26"/>
          <w:szCs w:val="26"/>
        </w:rPr>
        <w:tab/>
      </w:r>
      <w:r w:rsidR="00273CA4" w:rsidRPr="0063111E">
        <w:rPr>
          <w:rFonts w:cs="Arial"/>
          <w:bCs/>
          <w:sz w:val="26"/>
          <w:szCs w:val="26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273CA4" w:rsidRPr="0063111E">
        <w:rPr>
          <w:rFonts w:cs="Arial"/>
          <w:bCs/>
          <w:sz w:val="26"/>
          <w:szCs w:val="26"/>
        </w:rPr>
        <w:instrText xml:space="preserve"> FORMTEXT </w:instrText>
      </w:r>
      <w:r w:rsidR="00273CA4" w:rsidRPr="0063111E">
        <w:rPr>
          <w:rFonts w:cs="Arial"/>
          <w:bCs/>
          <w:sz w:val="26"/>
          <w:szCs w:val="26"/>
        </w:rPr>
      </w:r>
      <w:r w:rsidR="00273CA4" w:rsidRPr="0063111E">
        <w:rPr>
          <w:rFonts w:cs="Arial"/>
          <w:bCs/>
          <w:sz w:val="26"/>
          <w:szCs w:val="26"/>
        </w:rPr>
        <w:fldChar w:fldCharType="separate"/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sz w:val="26"/>
          <w:szCs w:val="26"/>
        </w:rPr>
        <w:fldChar w:fldCharType="end"/>
      </w:r>
      <w:bookmarkEnd w:id="6"/>
      <w:r w:rsidR="00872287" w:rsidRPr="0063111E">
        <w:rPr>
          <w:rFonts w:cs="Arial"/>
          <w:bCs/>
          <w:sz w:val="26"/>
          <w:szCs w:val="26"/>
        </w:rPr>
        <w:tab/>
      </w:r>
    </w:p>
    <w:p w14:paraId="1CA8D42C" w14:textId="77777777" w:rsidR="0025204E" w:rsidRPr="0063111E" w:rsidRDefault="0025204E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1F6C3282" w14:textId="377BEC1E" w:rsidR="0025204E" w:rsidRPr="0063111E" w:rsidRDefault="00A401CC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  <w:r w:rsidRPr="0063111E">
        <w:rPr>
          <w:rFonts w:cs="Arial"/>
          <w:bCs/>
          <w:sz w:val="26"/>
          <w:szCs w:val="26"/>
        </w:rPr>
        <w:t>High School Graduation Date</w:t>
      </w:r>
      <w:r w:rsidR="003A16D5" w:rsidRPr="0063111E">
        <w:rPr>
          <w:rFonts w:cs="Arial"/>
          <w:bCs/>
          <w:sz w:val="26"/>
          <w:szCs w:val="26"/>
        </w:rPr>
        <w:t xml:space="preserve">: </w:t>
      </w:r>
      <w:r w:rsidR="003A16D5" w:rsidRPr="0063111E">
        <w:rPr>
          <w:rFonts w:cs="Arial"/>
          <w:bCs/>
          <w:sz w:val="26"/>
          <w:szCs w:val="26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7" w:name="Text4"/>
      <w:r w:rsidR="003A16D5" w:rsidRPr="0063111E">
        <w:rPr>
          <w:rFonts w:cs="Arial"/>
          <w:bCs/>
          <w:sz w:val="26"/>
          <w:szCs w:val="26"/>
        </w:rPr>
        <w:instrText xml:space="preserve"> FORMTEXT </w:instrText>
      </w:r>
      <w:r w:rsidR="003A16D5" w:rsidRPr="0063111E">
        <w:rPr>
          <w:rFonts w:cs="Arial"/>
          <w:bCs/>
          <w:sz w:val="26"/>
          <w:szCs w:val="26"/>
        </w:rPr>
      </w:r>
      <w:r w:rsidR="003A16D5" w:rsidRPr="0063111E">
        <w:rPr>
          <w:rFonts w:cs="Arial"/>
          <w:bCs/>
          <w:sz w:val="26"/>
          <w:szCs w:val="26"/>
        </w:rPr>
        <w:fldChar w:fldCharType="separate"/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noProof/>
          <w:sz w:val="26"/>
          <w:szCs w:val="26"/>
        </w:rPr>
        <w:t> </w:t>
      </w:r>
      <w:r w:rsidR="003A16D5" w:rsidRPr="0063111E">
        <w:rPr>
          <w:rFonts w:cs="Arial"/>
          <w:bCs/>
          <w:sz w:val="26"/>
          <w:szCs w:val="26"/>
        </w:rPr>
        <w:fldChar w:fldCharType="end"/>
      </w:r>
      <w:bookmarkEnd w:id="7"/>
    </w:p>
    <w:p w14:paraId="7D293AA4" w14:textId="77777777" w:rsidR="00273CA4" w:rsidRPr="0063111E" w:rsidRDefault="00273CA4" w:rsidP="001D3DD2">
      <w:pPr>
        <w:spacing w:line="276" w:lineRule="auto"/>
        <w:ind w:left="360"/>
        <w:rPr>
          <w:rFonts w:cs="Arial"/>
          <w:bCs/>
          <w:sz w:val="8"/>
          <w:szCs w:val="8"/>
        </w:rPr>
      </w:pPr>
    </w:p>
    <w:p w14:paraId="64EA19D3" w14:textId="49347996" w:rsidR="00A401CC" w:rsidRPr="0063111E" w:rsidRDefault="00A401CC" w:rsidP="001D3DD2">
      <w:pPr>
        <w:spacing w:line="276" w:lineRule="auto"/>
        <w:ind w:left="360"/>
        <w:rPr>
          <w:rFonts w:cs="Arial"/>
          <w:bCs/>
          <w:sz w:val="26"/>
          <w:szCs w:val="26"/>
        </w:rPr>
      </w:pPr>
      <w:r w:rsidRPr="0063111E">
        <w:rPr>
          <w:rFonts w:cs="Arial"/>
          <w:bCs/>
          <w:sz w:val="26"/>
          <w:szCs w:val="26"/>
        </w:rPr>
        <w:t>Preferred Contact Method:</w:t>
      </w:r>
      <w:r w:rsidRPr="0063111E">
        <w:rPr>
          <w:rFonts w:cs="Arial"/>
          <w:bCs/>
          <w:sz w:val="26"/>
          <w:szCs w:val="26"/>
        </w:rPr>
        <w:tab/>
      </w:r>
      <w:r w:rsidR="00273CA4" w:rsidRPr="0063111E">
        <w:rPr>
          <w:rFonts w:cs="Arial"/>
          <w:bCs/>
          <w:sz w:val="26"/>
          <w:szCs w:val="26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8" w:name="Text8"/>
      <w:r w:rsidR="00273CA4" w:rsidRPr="0063111E">
        <w:rPr>
          <w:rFonts w:cs="Arial"/>
          <w:bCs/>
          <w:sz w:val="26"/>
          <w:szCs w:val="26"/>
        </w:rPr>
        <w:instrText xml:space="preserve"> FORMTEXT </w:instrText>
      </w:r>
      <w:r w:rsidR="00273CA4" w:rsidRPr="0063111E">
        <w:rPr>
          <w:rFonts w:cs="Arial"/>
          <w:bCs/>
          <w:sz w:val="26"/>
          <w:szCs w:val="26"/>
        </w:rPr>
      </w:r>
      <w:r w:rsidR="00273CA4" w:rsidRPr="0063111E">
        <w:rPr>
          <w:rFonts w:cs="Arial"/>
          <w:bCs/>
          <w:sz w:val="26"/>
          <w:szCs w:val="26"/>
        </w:rPr>
        <w:fldChar w:fldCharType="separate"/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sz w:val="26"/>
          <w:szCs w:val="26"/>
        </w:rPr>
        <w:fldChar w:fldCharType="end"/>
      </w:r>
      <w:bookmarkEnd w:id="8"/>
    </w:p>
    <w:p w14:paraId="1D24BB58" w14:textId="77777777" w:rsidR="00214538" w:rsidRPr="0063111E" w:rsidRDefault="00214538" w:rsidP="001D3DD2">
      <w:pPr>
        <w:spacing w:line="276" w:lineRule="auto"/>
        <w:rPr>
          <w:rFonts w:cs="Arial"/>
          <w:bCs/>
          <w:sz w:val="25"/>
          <w:szCs w:val="25"/>
        </w:rPr>
      </w:pPr>
    </w:p>
    <w:p w14:paraId="793DCC4C" w14:textId="7BFC10B4" w:rsidR="0063111E" w:rsidRDefault="0063111E">
      <w:pPr>
        <w:rPr>
          <w:rFonts w:cs="Arial"/>
          <w:sz w:val="25"/>
          <w:szCs w:val="25"/>
        </w:rPr>
      </w:pPr>
      <w:r>
        <w:rPr>
          <w:rFonts w:cs="Arial"/>
          <w:sz w:val="25"/>
          <w:szCs w:val="25"/>
        </w:rPr>
        <w:br w:type="page"/>
      </w:r>
    </w:p>
    <w:p w14:paraId="45DF3A6B" w14:textId="77777777" w:rsidR="0063111E" w:rsidRPr="0063111E" w:rsidRDefault="0063111E" w:rsidP="0063111E">
      <w:pPr>
        <w:spacing w:line="276" w:lineRule="auto"/>
        <w:ind w:right="-432"/>
        <w:jc w:val="both"/>
        <w:rPr>
          <w:rFonts w:cs="Arial"/>
          <w:sz w:val="20"/>
          <w:szCs w:val="20"/>
        </w:rPr>
      </w:pPr>
    </w:p>
    <w:p w14:paraId="1FD0ED25" w14:textId="77777777" w:rsid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 w:rsidRPr="0063111E">
        <w:rPr>
          <w:rFonts w:cs="Arial"/>
          <w:b/>
          <w:color w:val="000000"/>
          <w:sz w:val="32"/>
          <w:szCs w:val="32"/>
        </w:rPr>
        <w:t xml:space="preserve">2020 AER Scholarship </w:t>
      </w:r>
      <w:r w:rsidRPr="0063111E">
        <w:rPr>
          <w:rFonts w:cs="Arial"/>
          <w:b/>
          <w:sz w:val="32"/>
          <w:szCs w:val="32"/>
        </w:rPr>
        <w:t>Application</w:t>
      </w:r>
    </w:p>
    <w:p w14:paraId="2D2668DA" w14:textId="21568EAD" w:rsidR="0063111E" w:rsidRP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Section II</w:t>
      </w:r>
    </w:p>
    <w:p w14:paraId="359146D1" w14:textId="77777777" w:rsidR="0063111E" w:rsidRPr="0063111E" w:rsidRDefault="0063111E" w:rsidP="0063111E">
      <w:pPr>
        <w:spacing w:line="276" w:lineRule="auto"/>
        <w:rPr>
          <w:rFonts w:cs="Arial"/>
          <w:sz w:val="25"/>
          <w:szCs w:val="25"/>
        </w:rPr>
      </w:pPr>
    </w:p>
    <w:p w14:paraId="1019B91D" w14:textId="77777777" w:rsidR="00E466AD" w:rsidRPr="0063111E" w:rsidRDefault="00E466AD" w:rsidP="001D3DD2">
      <w:pPr>
        <w:spacing w:line="276" w:lineRule="auto"/>
        <w:ind w:right="-432"/>
        <w:rPr>
          <w:rFonts w:cs="Arial"/>
          <w:sz w:val="25"/>
          <w:szCs w:val="25"/>
        </w:rPr>
      </w:pPr>
    </w:p>
    <w:p w14:paraId="7EB781C7" w14:textId="155B6BF3" w:rsidR="00213498" w:rsidRPr="0063111E" w:rsidRDefault="00213498" w:rsidP="001D3DD2">
      <w:pPr>
        <w:numPr>
          <w:ilvl w:val="0"/>
          <w:numId w:val="8"/>
        </w:numPr>
        <w:spacing w:line="276" w:lineRule="auto"/>
        <w:ind w:left="360" w:right="-432" w:hanging="360"/>
        <w:rPr>
          <w:rFonts w:cs="Arial"/>
          <w:b/>
          <w:sz w:val="32"/>
          <w:szCs w:val="32"/>
        </w:rPr>
      </w:pPr>
      <w:r w:rsidRPr="0063111E">
        <w:rPr>
          <w:rFonts w:cs="Arial"/>
          <w:b/>
          <w:sz w:val="32"/>
          <w:szCs w:val="32"/>
        </w:rPr>
        <w:t>Educational Background</w:t>
      </w:r>
    </w:p>
    <w:p w14:paraId="6F48FF4C" w14:textId="77777777" w:rsidR="00F8211D" w:rsidRPr="0063111E" w:rsidRDefault="00F8211D" w:rsidP="001D3DD2">
      <w:pPr>
        <w:spacing w:line="276" w:lineRule="auto"/>
        <w:ind w:left="360" w:right="-432"/>
        <w:rPr>
          <w:rFonts w:cs="Arial"/>
          <w:b/>
          <w:sz w:val="26"/>
          <w:szCs w:val="26"/>
        </w:rPr>
      </w:pPr>
    </w:p>
    <w:p w14:paraId="60FAAAFF" w14:textId="7C110AF6" w:rsidR="00AA3ACD" w:rsidRPr="0063111E" w:rsidRDefault="00AA3ACD" w:rsidP="001D3DD2">
      <w:pPr>
        <w:numPr>
          <w:ilvl w:val="0"/>
          <w:numId w:val="9"/>
        </w:numPr>
        <w:spacing w:line="276" w:lineRule="auto"/>
        <w:ind w:left="720" w:right="-432"/>
        <w:rPr>
          <w:rFonts w:cs="Arial"/>
          <w:b/>
          <w:sz w:val="25"/>
          <w:szCs w:val="25"/>
        </w:rPr>
      </w:pPr>
      <w:r w:rsidRPr="0063111E">
        <w:rPr>
          <w:rFonts w:cs="Arial"/>
          <w:b/>
          <w:sz w:val="25"/>
          <w:szCs w:val="25"/>
        </w:rPr>
        <w:t>Current Educational Institution</w:t>
      </w:r>
    </w:p>
    <w:p w14:paraId="004525D2" w14:textId="77777777" w:rsidR="0063111E" w:rsidRDefault="0063111E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</w:p>
    <w:p w14:paraId="248F1EC7" w14:textId="42137A3C" w:rsidR="00273CA4" w:rsidRPr="0063111E" w:rsidRDefault="00F8211D" w:rsidP="001D3DD2">
      <w:pPr>
        <w:spacing w:line="276" w:lineRule="auto"/>
        <w:ind w:left="360" w:right="-432"/>
        <w:rPr>
          <w:rFonts w:cs="Arial"/>
          <w:bCs/>
          <w:sz w:val="26"/>
          <w:szCs w:val="26"/>
          <w:u w:val="single"/>
        </w:rPr>
      </w:pPr>
      <w:r w:rsidRPr="0063111E">
        <w:rPr>
          <w:rFonts w:cs="Arial"/>
          <w:bCs/>
          <w:sz w:val="25"/>
          <w:szCs w:val="25"/>
        </w:rPr>
        <w:t xml:space="preserve">Current </w:t>
      </w:r>
      <w:r w:rsidR="00005090" w:rsidRPr="0063111E">
        <w:rPr>
          <w:rFonts w:cs="Arial"/>
          <w:bCs/>
          <w:sz w:val="25"/>
          <w:szCs w:val="25"/>
        </w:rPr>
        <w:t>Educational Institution:</w:t>
      </w:r>
      <w:r w:rsidR="00005090"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9" w:name="Text9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9"/>
    </w:p>
    <w:p w14:paraId="1874F9AC" w14:textId="77777777" w:rsidR="001E1502" w:rsidRPr="0063111E" w:rsidRDefault="001E1502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650D43FB" w14:textId="5C26EF84" w:rsidR="00005090" w:rsidRPr="0063111E" w:rsidRDefault="00005090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Full Address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10" w:name="Text10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10"/>
      <w:r w:rsidR="00E53035" w:rsidRPr="0063111E">
        <w:rPr>
          <w:rFonts w:cs="Arial"/>
          <w:bCs/>
          <w:sz w:val="26"/>
          <w:szCs w:val="26"/>
        </w:rPr>
        <w:tab/>
      </w:r>
    </w:p>
    <w:p w14:paraId="08A538D0" w14:textId="77777777" w:rsidR="001E1502" w:rsidRPr="0063111E" w:rsidRDefault="001E1502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50B89F5E" w14:textId="4784087B" w:rsidR="00005090" w:rsidRPr="0063111E" w:rsidRDefault="00005090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Cumulative Grade Point Average:</w:t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1" w:name="Text11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11"/>
      <w:r w:rsidR="00E53035" w:rsidRPr="0063111E">
        <w:rPr>
          <w:rFonts w:cs="Arial"/>
          <w:bCs/>
          <w:sz w:val="26"/>
          <w:szCs w:val="26"/>
        </w:rPr>
        <w:tab/>
      </w:r>
    </w:p>
    <w:p w14:paraId="0A993BC1" w14:textId="77777777" w:rsidR="001E1502" w:rsidRPr="0063111E" w:rsidRDefault="001E1502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3E0B8754" w14:textId="72F186A3" w:rsidR="00005090" w:rsidRPr="0063111E" w:rsidRDefault="00005090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Major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12" w:name="Text12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12"/>
    </w:p>
    <w:p w14:paraId="201938C0" w14:textId="77777777" w:rsidR="001E1502" w:rsidRPr="0063111E" w:rsidRDefault="001E1502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27973701" w14:textId="6BE4468E" w:rsidR="00005090" w:rsidRPr="0063111E" w:rsidRDefault="00005090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Full or Part Time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3" w:name="Text13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13"/>
      <w:r w:rsidR="00E53035" w:rsidRPr="0063111E">
        <w:rPr>
          <w:rFonts w:cs="Arial"/>
          <w:bCs/>
          <w:sz w:val="26"/>
          <w:szCs w:val="26"/>
        </w:rPr>
        <w:tab/>
      </w:r>
    </w:p>
    <w:p w14:paraId="4054B54A" w14:textId="77777777" w:rsidR="001E1502" w:rsidRPr="0063111E" w:rsidRDefault="001E1502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1E351A32" w14:textId="0B121E21" w:rsidR="00005090" w:rsidRPr="0063111E" w:rsidRDefault="00005090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# of Hours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4" w:name="Text14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14"/>
    </w:p>
    <w:p w14:paraId="145C5464" w14:textId="77777777" w:rsidR="001E1502" w:rsidRPr="0063111E" w:rsidRDefault="001E1502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057315AA" w14:textId="018E4CDB" w:rsidR="00005090" w:rsidRPr="0063111E" w:rsidRDefault="00005090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Degree/Certificate Sought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5"/>
          <w:szCs w:val="25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5" w:name="Text15"/>
      <w:r w:rsidR="00273CA4" w:rsidRPr="0063111E">
        <w:rPr>
          <w:rFonts w:cs="Arial"/>
          <w:bCs/>
          <w:sz w:val="25"/>
          <w:szCs w:val="25"/>
        </w:rPr>
        <w:instrText xml:space="preserve"> FORMTEXT </w:instrText>
      </w:r>
      <w:r w:rsidR="00273CA4" w:rsidRPr="0063111E">
        <w:rPr>
          <w:rFonts w:cs="Arial"/>
          <w:bCs/>
          <w:sz w:val="25"/>
          <w:szCs w:val="25"/>
        </w:rPr>
      </w:r>
      <w:r w:rsidR="00273CA4" w:rsidRPr="0063111E">
        <w:rPr>
          <w:rFonts w:cs="Arial"/>
          <w:bCs/>
          <w:sz w:val="25"/>
          <w:szCs w:val="25"/>
        </w:rPr>
        <w:fldChar w:fldCharType="separate"/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noProof/>
          <w:sz w:val="25"/>
          <w:szCs w:val="25"/>
        </w:rPr>
        <w:t> </w:t>
      </w:r>
      <w:r w:rsidR="00273CA4" w:rsidRPr="0063111E">
        <w:rPr>
          <w:rFonts w:cs="Arial"/>
          <w:bCs/>
          <w:sz w:val="25"/>
          <w:szCs w:val="25"/>
        </w:rPr>
        <w:fldChar w:fldCharType="end"/>
      </w:r>
      <w:bookmarkEnd w:id="15"/>
      <w:r w:rsidR="00E53035" w:rsidRPr="0063111E">
        <w:rPr>
          <w:rFonts w:cs="Arial"/>
          <w:bCs/>
          <w:sz w:val="26"/>
          <w:szCs w:val="26"/>
        </w:rPr>
        <w:tab/>
      </w:r>
    </w:p>
    <w:p w14:paraId="51969452" w14:textId="493C8C79" w:rsidR="00AA3ACD" w:rsidRDefault="00AA3ACD" w:rsidP="001D3DD2">
      <w:pPr>
        <w:spacing w:line="276" w:lineRule="auto"/>
        <w:ind w:right="-432"/>
        <w:rPr>
          <w:rFonts w:cs="Arial"/>
          <w:b/>
          <w:sz w:val="25"/>
          <w:szCs w:val="25"/>
        </w:rPr>
      </w:pPr>
    </w:p>
    <w:p w14:paraId="32E5C8E3" w14:textId="77777777" w:rsidR="0063111E" w:rsidRPr="0063111E" w:rsidRDefault="0063111E" w:rsidP="001D3DD2">
      <w:pPr>
        <w:spacing w:line="276" w:lineRule="auto"/>
        <w:ind w:right="-432"/>
        <w:rPr>
          <w:rFonts w:cs="Arial"/>
          <w:b/>
          <w:sz w:val="25"/>
          <w:szCs w:val="25"/>
        </w:rPr>
      </w:pPr>
    </w:p>
    <w:p w14:paraId="17208619" w14:textId="72D121E6" w:rsidR="001C1EC8" w:rsidRPr="0063111E" w:rsidRDefault="001C1EC8" w:rsidP="001D3DD2">
      <w:pPr>
        <w:numPr>
          <w:ilvl w:val="0"/>
          <w:numId w:val="9"/>
        </w:numPr>
        <w:spacing w:line="276" w:lineRule="auto"/>
        <w:ind w:left="720" w:right="-432"/>
        <w:rPr>
          <w:rFonts w:cs="Arial"/>
          <w:b/>
          <w:sz w:val="25"/>
          <w:szCs w:val="25"/>
        </w:rPr>
      </w:pPr>
      <w:r w:rsidRPr="0063111E">
        <w:rPr>
          <w:rFonts w:cs="Arial"/>
          <w:b/>
          <w:sz w:val="25"/>
          <w:szCs w:val="25"/>
        </w:rPr>
        <w:t>List any other secondary or post-secondary schools you have attended</w:t>
      </w:r>
    </w:p>
    <w:p w14:paraId="411447CE" w14:textId="77777777" w:rsidR="0063111E" w:rsidRDefault="0063111E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</w:p>
    <w:p w14:paraId="722A9D61" w14:textId="34587885" w:rsidR="00F8211D" w:rsidRPr="0063111E" w:rsidRDefault="0063111E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>
        <w:rPr>
          <w:rFonts w:cs="Arial"/>
          <w:bCs/>
          <w:sz w:val="25"/>
          <w:szCs w:val="25"/>
        </w:rPr>
        <w:t xml:space="preserve">Previous </w:t>
      </w:r>
      <w:r w:rsidR="00F8211D" w:rsidRPr="0063111E">
        <w:rPr>
          <w:rFonts w:cs="Arial"/>
          <w:bCs/>
          <w:sz w:val="25"/>
          <w:szCs w:val="25"/>
        </w:rPr>
        <w:t>Educational Institution:</w:t>
      </w:r>
      <w:r w:rsidR="00F8211D"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6"/>
          <w:szCs w:val="26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6" w:name="Text23"/>
      <w:r w:rsidR="00273CA4" w:rsidRPr="0063111E">
        <w:rPr>
          <w:rFonts w:cs="Arial"/>
          <w:bCs/>
          <w:sz w:val="26"/>
          <w:szCs w:val="26"/>
        </w:rPr>
        <w:instrText xml:space="preserve"> FORMTEXT </w:instrText>
      </w:r>
      <w:r w:rsidR="00273CA4" w:rsidRPr="0063111E">
        <w:rPr>
          <w:rFonts w:cs="Arial"/>
          <w:bCs/>
          <w:sz w:val="26"/>
          <w:szCs w:val="26"/>
        </w:rPr>
      </w:r>
      <w:r w:rsidR="00273CA4" w:rsidRPr="0063111E">
        <w:rPr>
          <w:rFonts w:cs="Arial"/>
          <w:bCs/>
          <w:sz w:val="26"/>
          <w:szCs w:val="26"/>
        </w:rPr>
        <w:fldChar w:fldCharType="separate"/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sz w:val="26"/>
          <w:szCs w:val="26"/>
        </w:rPr>
        <w:fldChar w:fldCharType="end"/>
      </w:r>
      <w:bookmarkEnd w:id="16"/>
    </w:p>
    <w:p w14:paraId="038811FD" w14:textId="77777777" w:rsidR="004E67E1" w:rsidRPr="0063111E" w:rsidRDefault="004E67E1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67E48B65" w14:textId="1D784662" w:rsidR="00F8211D" w:rsidRPr="0063111E" w:rsidRDefault="00F8211D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Full Address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273CA4" w:rsidRPr="0063111E">
        <w:rPr>
          <w:rFonts w:cs="Arial"/>
          <w:bCs/>
          <w:sz w:val="26"/>
          <w:szCs w:val="26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7" w:name="Text24"/>
      <w:r w:rsidR="00273CA4" w:rsidRPr="0063111E">
        <w:rPr>
          <w:rFonts w:cs="Arial"/>
          <w:bCs/>
          <w:sz w:val="26"/>
          <w:szCs w:val="26"/>
        </w:rPr>
        <w:instrText xml:space="preserve"> FORMTEXT </w:instrText>
      </w:r>
      <w:r w:rsidR="00273CA4" w:rsidRPr="0063111E">
        <w:rPr>
          <w:rFonts w:cs="Arial"/>
          <w:bCs/>
          <w:sz w:val="26"/>
          <w:szCs w:val="26"/>
        </w:rPr>
      </w:r>
      <w:r w:rsidR="00273CA4" w:rsidRPr="0063111E">
        <w:rPr>
          <w:rFonts w:cs="Arial"/>
          <w:bCs/>
          <w:sz w:val="26"/>
          <w:szCs w:val="26"/>
        </w:rPr>
        <w:fldChar w:fldCharType="separate"/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noProof/>
          <w:sz w:val="26"/>
          <w:szCs w:val="26"/>
        </w:rPr>
        <w:t> </w:t>
      </w:r>
      <w:r w:rsidR="00273CA4" w:rsidRPr="0063111E">
        <w:rPr>
          <w:rFonts w:cs="Arial"/>
          <w:bCs/>
          <w:sz w:val="26"/>
          <w:szCs w:val="26"/>
        </w:rPr>
        <w:fldChar w:fldCharType="end"/>
      </w:r>
      <w:bookmarkEnd w:id="17"/>
    </w:p>
    <w:p w14:paraId="73EA38B3" w14:textId="77777777" w:rsidR="004E67E1" w:rsidRPr="0063111E" w:rsidRDefault="004E67E1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45C496F4" w14:textId="4F71EEA6" w:rsidR="00F8211D" w:rsidRPr="0063111E" w:rsidRDefault="00F8211D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Cumulative Grade Point Average:</w:t>
      </w:r>
      <w:r w:rsidRPr="0063111E">
        <w:rPr>
          <w:rFonts w:cs="Arial"/>
          <w:bCs/>
          <w:sz w:val="25"/>
          <w:szCs w:val="25"/>
        </w:rPr>
        <w:tab/>
      </w:r>
      <w:r w:rsidR="00E466AD" w:rsidRPr="0063111E">
        <w:rPr>
          <w:rFonts w:cs="Arial"/>
          <w:bCs/>
          <w:sz w:val="26"/>
          <w:szCs w:val="26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8" w:name="Text25"/>
      <w:r w:rsidR="00E466AD" w:rsidRPr="0063111E">
        <w:rPr>
          <w:rFonts w:cs="Arial"/>
          <w:bCs/>
          <w:sz w:val="26"/>
          <w:szCs w:val="26"/>
        </w:rPr>
        <w:instrText xml:space="preserve"> FORMTEXT </w:instrText>
      </w:r>
      <w:r w:rsidR="00E466AD" w:rsidRPr="0063111E">
        <w:rPr>
          <w:rFonts w:cs="Arial"/>
          <w:bCs/>
          <w:sz w:val="26"/>
          <w:szCs w:val="26"/>
        </w:rPr>
      </w:r>
      <w:r w:rsidR="00E466AD" w:rsidRPr="0063111E">
        <w:rPr>
          <w:rFonts w:cs="Arial"/>
          <w:bCs/>
          <w:sz w:val="26"/>
          <w:szCs w:val="26"/>
        </w:rPr>
        <w:fldChar w:fldCharType="separate"/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sz w:val="26"/>
          <w:szCs w:val="26"/>
        </w:rPr>
        <w:fldChar w:fldCharType="end"/>
      </w:r>
      <w:bookmarkEnd w:id="18"/>
    </w:p>
    <w:p w14:paraId="1745B1CF" w14:textId="77777777" w:rsidR="004E67E1" w:rsidRPr="0063111E" w:rsidRDefault="004E67E1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337B85FB" w14:textId="41894D60" w:rsidR="00F8211D" w:rsidRPr="0063111E" w:rsidRDefault="00F8211D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Dates Attended (from-to)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E466AD" w:rsidRPr="0063111E">
        <w:rPr>
          <w:rFonts w:cs="Arial"/>
          <w:bCs/>
          <w:sz w:val="26"/>
          <w:szCs w:val="26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19" w:name="Text26"/>
      <w:r w:rsidR="00E466AD" w:rsidRPr="0063111E">
        <w:rPr>
          <w:rFonts w:cs="Arial"/>
          <w:bCs/>
          <w:sz w:val="26"/>
          <w:szCs w:val="26"/>
        </w:rPr>
        <w:instrText xml:space="preserve"> FORMTEXT </w:instrText>
      </w:r>
      <w:r w:rsidR="00E466AD" w:rsidRPr="0063111E">
        <w:rPr>
          <w:rFonts w:cs="Arial"/>
          <w:bCs/>
          <w:sz w:val="26"/>
          <w:szCs w:val="26"/>
        </w:rPr>
      </w:r>
      <w:r w:rsidR="00E466AD" w:rsidRPr="0063111E">
        <w:rPr>
          <w:rFonts w:cs="Arial"/>
          <w:bCs/>
          <w:sz w:val="26"/>
          <w:szCs w:val="26"/>
        </w:rPr>
        <w:fldChar w:fldCharType="separate"/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sz w:val="26"/>
          <w:szCs w:val="26"/>
        </w:rPr>
        <w:fldChar w:fldCharType="end"/>
      </w:r>
      <w:bookmarkEnd w:id="19"/>
    </w:p>
    <w:p w14:paraId="40028C6A" w14:textId="77777777" w:rsidR="004E67E1" w:rsidRPr="0063111E" w:rsidRDefault="004E67E1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21DFF2BF" w14:textId="7FE1827B" w:rsidR="00F8211D" w:rsidRPr="0063111E" w:rsidRDefault="00F8211D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Major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E466AD" w:rsidRPr="0063111E">
        <w:rPr>
          <w:rFonts w:cs="Arial"/>
          <w:bCs/>
          <w:sz w:val="26"/>
          <w:szCs w:val="26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20" w:name="Text27"/>
      <w:r w:rsidR="00E466AD" w:rsidRPr="0063111E">
        <w:rPr>
          <w:rFonts w:cs="Arial"/>
          <w:bCs/>
          <w:sz w:val="26"/>
          <w:szCs w:val="26"/>
        </w:rPr>
        <w:instrText xml:space="preserve"> FORMTEXT </w:instrText>
      </w:r>
      <w:r w:rsidR="00E466AD" w:rsidRPr="0063111E">
        <w:rPr>
          <w:rFonts w:cs="Arial"/>
          <w:bCs/>
          <w:sz w:val="26"/>
          <w:szCs w:val="26"/>
        </w:rPr>
      </w:r>
      <w:r w:rsidR="00E466AD" w:rsidRPr="0063111E">
        <w:rPr>
          <w:rFonts w:cs="Arial"/>
          <w:bCs/>
          <w:sz w:val="26"/>
          <w:szCs w:val="26"/>
        </w:rPr>
        <w:fldChar w:fldCharType="separate"/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sz w:val="26"/>
          <w:szCs w:val="26"/>
        </w:rPr>
        <w:fldChar w:fldCharType="end"/>
      </w:r>
      <w:bookmarkEnd w:id="20"/>
    </w:p>
    <w:p w14:paraId="522A04D8" w14:textId="77777777" w:rsidR="004E67E1" w:rsidRPr="0063111E" w:rsidRDefault="004E67E1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1BB88F79" w14:textId="57C90042" w:rsidR="00F8211D" w:rsidRPr="0063111E" w:rsidRDefault="00F8211D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# of Hours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E466AD" w:rsidRPr="0063111E">
        <w:rPr>
          <w:rFonts w:cs="Arial"/>
          <w:bCs/>
          <w:sz w:val="26"/>
          <w:szCs w:val="26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21" w:name="Text28"/>
      <w:r w:rsidR="00E466AD" w:rsidRPr="0063111E">
        <w:rPr>
          <w:rFonts w:cs="Arial"/>
          <w:bCs/>
          <w:sz w:val="26"/>
          <w:szCs w:val="26"/>
        </w:rPr>
        <w:instrText xml:space="preserve"> FORMTEXT </w:instrText>
      </w:r>
      <w:r w:rsidR="00E466AD" w:rsidRPr="0063111E">
        <w:rPr>
          <w:rFonts w:cs="Arial"/>
          <w:bCs/>
          <w:sz w:val="26"/>
          <w:szCs w:val="26"/>
        </w:rPr>
      </w:r>
      <w:r w:rsidR="00E466AD" w:rsidRPr="0063111E">
        <w:rPr>
          <w:rFonts w:cs="Arial"/>
          <w:bCs/>
          <w:sz w:val="26"/>
          <w:szCs w:val="26"/>
        </w:rPr>
        <w:fldChar w:fldCharType="separate"/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sz w:val="26"/>
          <w:szCs w:val="26"/>
        </w:rPr>
        <w:fldChar w:fldCharType="end"/>
      </w:r>
      <w:bookmarkEnd w:id="21"/>
    </w:p>
    <w:p w14:paraId="373F87EC" w14:textId="77777777" w:rsidR="004E67E1" w:rsidRPr="0063111E" w:rsidRDefault="004E67E1" w:rsidP="001D3DD2">
      <w:pPr>
        <w:spacing w:line="276" w:lineRule="auto"/>
        <w:ind w:left="360" w:right="-432"/>
        <w:rPr>
          <w:rFonts w:cs="Arial"/>
          <w:bCs/>
          <w:sz w:val="8"/>
          <w:szCs w:val="8"/>
        </w:rPr>
      </w:pPr>
    </w:p>
    <w:p w14:paraId="1264C9C9" w14:textId="2E2E0BFD" w:rsidR="00F8211D" w:rsidRPr="0063111E" w:rsidRDefault="00F8211D" w:rsidP="001D3DD2">
      <w:pPr>
        <w:spacing w:line="276" w:lineRule="auto"/>
        <w:ind w:left="360" w:right="-432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5"/>
          <w:szCs w:val="25"/>
        </w:rPr>
        <w:t>Degree Received and Date:</w:t>
      </w:r>
      <w:r w:rsidRPr="0063111E">
        <w:rPr>
          <w:rFonts w:cs="Arial"/>
          <w:bCs/>
          <w:sz w:val="25"/>
          <w:szCs w:val="25"/>
        </w:rPr>
        <w:tab/>
      </w:r>
      <w:r w:rsidRPr="0063111E">
        <w:rPr>
          <w:rFonts w:cs="Arial"/>
          <w:bCs/>
          <w:sz w:val="25"/>
          <w:szCs w:val="25"/>
        </w:rPr>
        <w:tab/>
      </w:r>
      <w:r w:rsidR="00E466AD" w:rsidRPr="0063111E">
        <w:rPr>
          <w:rFonts w:cs="Arial"/>
          <w:bCs/>
          <w:sz w:val="26"/>
          <w:szCs w:val="26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22" w:name="Text29"/>
      <w:r w:rsidR="00E466AD" w:rsidRPr="0063111E">
        <w:rPr>
          <w:rFonts w:cs="Arial"/>
          <w:bCs/>
          <w:sz w:val="26"/>
          <w:szCs w:val="26"/>
        </w:rPr>
        <w:instrText xml:space="preserve"> FORMTEXT </w:instrText>
      </w:r>
      <w:r w:rsidR="00E466AD" w:rsidRPr="0063111E">
        <w:rPr>
          <w:rFonts w:cs="Arial"/>
          <w:bCs/>
          <w:sz w:val="26"/>
          <w:szCs w:val="26"/>
        </w:rPr>
      </w:r>
      <w:r w:rsidR="00E466AD" w:rsidRPr="0063111E">
        <w:rPr>
          <w:rFonts w:cs="Arial"/>
          <w:bCs/>
          <w:sz w:val="26"/>
          <w:szCs w:val="26"/>
        </w:rPr>
        <w:fldChar w:fldCharType="separate"/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sz w:val="26"/>
          <w:szCs w:val="26"/>
        </w:rPr>
        <w:fldChar w:fldCharType="end"/>
      </w:r>
      <w:bookmarkEnd w:id="22"/>
    </w:p>
    <w:p w14:paraId="5546EE0A" w14:textId="4C850899" w:rsidR="001C1EC8" w:rsidRPr="0063111E" w:rsidRDefault="001C1EC8" w:rsidP="001D3DD2">
      <w:pPr>
        <w:spacing w:line="276" w:lineRule="auto"/>
        <w:ind w:left="360" w:right="-432"/>
        <w:rPr>
          <w:rFonts w:cs="Arial"/>
          <w:sz w:val="25"/>
          <w:szCs w:val="25"/>
        </w:rPr>
      </w:pPr>
    </w:p>
    <w:p w14:paraId="1B078E1D" w14:textId="77777777" w:rsidR="00956801" w:rsidRPr="0063111E" w:rsidRDefault="001C1EC8" w:rsidP="001D3DD2">
      <w:pPr>
        <w:spacing w:line="276" w:lineRule="auto"/>
        <w:ind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 xml:space="preserve"> </w:t>
      </w:r>
      <w:r w:rsidR="006035C8" w:rsidRPr="0063111E">
        <w:rPr>
          <w:rFonts w:cs="Arial"/>
          <w:sz w:val="25"/>
          <w:szCs w:val="25"/>
        </w:rPr>
        <w:t>(Include</w:t>
      </w:r>
      <w:r w:rsidR="00956801" w:rsidRPr="0063111E">
        <w:rPr>
          <w:rFonts w:cs="Arial"/>
          <w:sz w:val="25"/>
          <w:szCs w:val="25"/>
        </w:rPr>
        <w:t xml:space="preserve"> additional </w:t>
      </w:r>
      <w:r w:rsidR="006035C8" w:rsidRPr="0063111E">
        <w:rPr>
          <w:rFonts w:cs="Arial"/>
          <w:sz w:val="25"/>
          <w:szCs w:val="25"/>
        </w:rPr>
        <w:t xml:space="preserve">information </w:t>
      </w:r>
      <w:r w:rsidR="00956801" w:rsidRPr="0063111E">
        <w:rPr>
          <w:rFonts w:cs="Arial"/>
          <w:sz w:val="25"/>
          <w:szCs w:val="25"/>
        </w:rPr>
        <w:t>if you have attended additional secondary or post-secondary institutions.)</w:t>
      </w:r>
    </w:p>
    <w:p w14:paraId="4AB551AD" w14:textId="77777777" w:rsidR="00AB3820" w:rsidRPr="0063111E" w:rsidRDefault="00AB3820" w:rsidP="001D3DD2">
      <w:pPr>
        <w:spacing w:line="276" w:lineRule="auto"/>
        <w:rPr>
          <w:rFonts w:cs="Arial"/>
          <w:bCs/>
          <w:sz w:val="25"/>
          <w:szCs w:val="25"/>
        </w:rPr>
      </w:pPr>
    </w:p>
    <w:p w14:paraId="290B28E6" w14:textId="10AC5905" w:rsidR="0063111E" w:rsidRDefault="0063111E">
      <w:pPr>
        <w:rPr>
          <w:rFonts w:cs="Arial"/>
          <w:sz w:val="25"/>
          <w:szCs w:val="25"/>
        </w:rPr>
      </w:pPr>
      <w:r>
        <w:rPr>
          <w:rFonts w:cs="Arial"/>
          <w:sz w:val="25"/>
          <w:szCs w:val="25"/>
        </w:rPr>
        <w:br w:type="page"/>
      </w:r>
    </w:p>
    <w:p w14:paraId="296CFE6C" w14:textId="77777777" w:rsidR="0063111E" w:rsidRPr="0063111E" w:rsidRDefault="0063111E" w:rsidP="0063111E">
      <w:pPr>
        <w:spacing w:line="276" w:lineRule="auto"/>
        <w:ind w:right="-432"/>
        <w:jc w:val="both"/>
        <w:rPr>
          <w:rFonts w:cs="Arial"/>
          <w:sz w:val="20"/>
          <w:szCs w:val="20"/>
        </w:rPr>
      </w:pPr>
    </w:p>
    <w:p w14:paraId="5569311A" w14:textId="77777777" w:rsid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 w:rsidRPr="0063111E">
        <w:rPr>
          <w:rFonts w:cs="Arial"/>
          <w:b/>
          <w:color w:val="000000"/>
          <w:sz w:val="32"/>
          <w:szCs w:val="32"/>
        </w:rPr>
        <w:t xml:space="preserve">2020 AER Scholarship </w:t>
      </w:r>
      <w:r w:rsidRPr="0063111E">
        <w:rPr>
          <w:rFonts w:cs="Arial"/>
          <w:b/>
          <w:sz w:val="32"/>
          <w:szCs w:val="32"/>
        </w:rPr>
        <w:t>Application</w:t>
      </w:r>
    </w:p>
    <w:p w14:paraId="3F8D914E" w14:textId="12ADFE9D" w:rsidR="0063111E" w:rsidRP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Section III</w:t>
      </w:r>
    </w:p>
    <w:p w14:paraId="350C3587" w14:textId="77777777" w:rsidR="0063111E" w:rsidRPr="0063111E" w:rsidRDefault="0063111E" w:rsidP="0063111E">
      <w:pPr>
        <w:spacing w:line="276" w:lineRule="auto"/>
        <w:rPr>
          <w:rFonts w:cs="Arial"/>
          <w:sz w:val="25"/>
          <w:szCs w:val="25"/>
        </w:rPr>
      </w:pPr>
    </w:p>
    <w:p w14:paraId="3EDFC3F2" w14:textId="77777777" w:rsidR="00AB3820" w:rsidRPr="0063111E" w:rsidRDefault="00AB3820" w:rsidP="001D3DD2">
      <w:pPr>
        <w:spacing w:line="276" w:lineRule="auto"/>
        <w:ind w:right="-432"/>
        <w:rPr>
          <w:rFonts w:cs="Arial"/>
          <w:sz w:val="25"/>
          <w:szCs w:val="25"/>
        </w:rPr>
      </w:pPr>
    </w:p>
    <w:p w14:paraId="2C2CCB3C" w14:textId="32909DC3" w:rsidR="00AB3820" w:rsidRPr="0063111E" w:rsidRDefault="00AB3820" w:rsidP="001D3DD2">
      <w:pPr>
        <w:numPr>
          <w:ilvl w:val="0"/>
          <w:numId w:val="8"/>
        </w:numPr>
        <w:spacing w:line="276" w:lineRule="auto"/>
        <w:ind w:left="360" w:right="-432" w:hanging="360"/>
        <w:rPr>
          <w:rFonts w:cs="Arial"/>
          <w:b/>
          <w:sz w:val="32"/>
          <w:szCs w:val="32"/>
        </w:rPr>
      </w:pPr>
      <w:r w:rsidRPr="0063111E">
        <w:rPr>
          <w:rFonts w:cs="Arial"/>
          <w:b/>
          <w:sz w:val="32"/>
          <w:szCs w:val="32"/>
        </w:rPr>
        <w:t>Additional Information</w:t>
      </w:r>
    </w:p>
    <w:p w14:paraId="593E3FE6" w14:textId="77777777" w:rsidR="00AB3820" w:rsidRPr="0063111E" w:rsidRDefault="00AB3820" w:rsidP="001D3DD2">
      <w:pPr>
        <w:spacing w:line="276" w:lineRule="auto"/>
        <w:ind w:left="720" w:right="-432" w:hanging="360"/>
        <w:rPr>
          <w:rFonts w:cs="Arial"/>
          <w:b/>
          <w:sz w:val="25"/>
          <w:szCs w:val="25"/>
        </w:rPr>
      </w:pPr>
    </w:p>
    <w:p w14:paraId="37329A1B" w14:textId="285109C1" w:rsidR="005472CD" w:rsidRPr="0063111E" w:rsidRDefault="00956801" w:rsidP="0063111E">
      <w:pPr>
        <w:pStyle w:val="ListParagraph"/>
        <w:numPr>
          <w:ilvl w:val="0"/>
          <w:numId w:val="11"/>
        </w:numPr>
        <w:spacing w:line="276" w:lineRule="auto"/>
        <w:ind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Explain why you have chosen the field or course of study you are pursuing</w:t>
      </w:r>
      <w:r w:rsidR="006035C8" w:rsidRPr="0063111E">
        <w:rPr>
          <w:rFonts w:cs="Arial"/>
          <w:sz w:val="25"/>
          <w:szCs w:val="25"/>
        </w:rPr>
        <w:t xml:space="preserve"> and whether you wish to work with children, adults or elderly persons who are blind or visually impaired</w:t>
      </w:r>
      <w:r w:rsidRPr="0063111E">
        <w:rPr>
          <w:rFonts w:cs="Arial"/>
          <w:sz w:val="25"/>
          <w:szCs w:val="25"/>
        </w:rPr>
        <w:t>.</w:t>
      </w:r>
      <w:r w:rsidR="004A6556" w:rsidRPr="0063111E">
        <w:rPr>
          <w:rFonts w:cs="Arial"/>
          <w:sz w:val="25"/>
          <w:szCs w:val="25"/>
        </w:rPr>
        <w:t xml:space="preserve"> </w:t>
      </w:r>
    </w:p>
    <w:p w14:paraId="165A5CB8" w14:textId="77777777" w:rsidR="0063111E" w:rsidRPr="0063111E" w:rsidRDefault="0063111E" w:rsidP="0063111E">
      <w:pPr>
        <w:spacing w:line="276" w:lineRule="auto"/>
        <w:ind w:left="360" w:right="-432" w:firstLine="360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6"/>
          <w:szCs w:val="26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63111E">
        <w:rPr>
          <w:rFonts w:cs="Arial"/>
          <w:bCs/>
          <w:sz w:val="26"/>
          <w:szCs w:val="26"/>
        </w:rPr>
        <w:instrText xml:space="preserve"> FORMTEXT </w:instrText>
      </w:r>
      <w:r w:rsidRPr="0063111E">
        <w:rPr>
          <w:rFonts w:cs="Arial"/>
          <w:bCs/>
          <w:sz w:val="26"/>
          <w:szCs w:val="26"/>
        </w:rPr>
      </w:r>
      <w:r w:rsidRPr="0063111E">
        <w:rPr>
          <w:rFonts w:cs="Arial"/>
          <w:bCs/>
          <w:sz w:val="26"/>
          <w:szCs w:val="26"/>
        </w:rPr>
        <w:fldChar w:fldCharType="separate"/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rFonts w:cs="Arial"/>
          <w:bCs/>
          <w:sz w:val="26"/>
          <w:szCs w:val="26"/>
        </w:rPr>
        <w:fldChar w:fldCharType="end"/>
      </w:r>
    </w:p>
    <w:p w14:paraId="130E57F5" w14:textId="5BEC6617" w:rsidR="0063111E" w:rsidRDefault="0063111E" w:rsidP="0063111E">
      <w:pPr>
        <w:spacing w:line="276" w:lineRule="auto"/>
        <w:ind w:right="-432"/>
        <w:rPr>
          <w:rFonts w:cs="Arial"/>
          <w:sz w:val="25"/>
          <w:szCs w:val="25"/>
        </w:rPr>
      </w:pPr>
    </w:p>
    <w:p w14:paraId="17155EC5" w14:textId="29E159F3" w:rsidR="0063111E" w:rsidRDefault="0063111E" w:rsidP="0063111E">
      <w:pPr>
        <w:spacing w:line="276" w:lineRule="auto"/>
        <w:ind w:right="-432"/>
        <w:rPr>
          <w:rFonts w:cs="Arial"/>
          <w:sz w:val="25"/>
          <w:szCs w:val="25"/>
        </w:rPr>
      </w:pPr>
    </w:p>
    <w:p w14:paraId="45448376" w14:textId="70742AF1" w:rsidR="0063111E" w:rsidRDefault="0063111E" w:rsidP="0063111E">
      <w:pPr>
        <w:spacing w:line="276" w:lineRule="auto"/>
        <w:ind w:right="-432"/>
        <w:rPr>
          <w:rFonts w:cs="Arial"/>
          <w:sz w:val="25"/>
          <w:szCs w:val="25"/>
        </w:rPr>
      </w:pPr>
    </w:p>
    <w:p w14:paraId="33A06107" w14:textId="2AB71E97" w:rsidR="0063111E" w:rsidRDefault="0063111E" w:rsidP="0063111E">
      <w:pPr>
        <w:spacing w:line="276" w:lineRule="auto"/>
        <w:ind w:right="-432"/>
        <w:rPr>
          <w:rFonts w:cs="Arial"/>
          <w:sz w:val="25"/>
          <w:szCs w:val="25"/>
        </w:rPr>
      </w:pPr>
    </w:p>
    <w:p w14:paraId="4E1D408D" w14:textId="77777777" w:rsidR="0063111E" w:rsidRPr="0063111E" w:rsidRDefault="0063111E" w:rsidP="0063111E">
      <w:pPr>
        <w:spacing w:line="276" w:lineRule="auto"/>
        <w:ind w:right="-432"/>
        <w:rPr>
          <w:rFonts w:cs="Arial"/>
          <w:sz w:val="25"/>
          <w:szCs w:val="25"/>
        </w:rPr>
      </w:pPr>
    </w:p>
    <w:p w14:paraId="0B6604F6" w14:textId="37414C91" w:rsidR="005472CD" w:rsidRPr="0063111E" w:rsidRDefault="00AB3820" w:rsidP="001D3DD2">
      <w:pPr>
        <w:spacing w:line="276" w:lineRule="auto"/>
        <w:ind w:left="720" w:right="-432" w:hanging="360"/>
        <w:rPr>
          <w:rFonts w:cs="Arial"/>
          <w:sz w:val="25"/>
          <w:szCs w:val="25"/>
        </w:rPr>
      </w:pPr>
      <w:r w:rsidRPr="0063111E">
        <w:rPr>
          <w:rFonts w:cs="Arial"/>
          <w:b/>
          <w:sz w:val="25"/>
          <w:szCs w:val="25"/>
        </w:rPr>
        <w:t>B</w:t>
      </w:r>
      <w:r w:rsidR="005472CD" w:rsidRPr="0063111E">
        <w:rPr>
          <w:rFonts w:cs="Arial"/>
          <w:b/>
          <w:sz w:val="25"/>
          <w:szCs w:val="25"/>
        </w:rPr>
        <w:t>.</w:t>
      </w:r>
      <w:r w:rsidR="005C5D11" w:rsidRPr="0063111E">
        <w:rPr>
          <w:rFonts w:cs="Arial"/>
          <w:sz w:val="25"/>
          <w:szCs w:val="25"/>
        </w:rPr>
        <w:t xml:space="preserve"> </w:t>
      </w:r>
      <w:r w:rsidR="006035C8" w:rsidRPr="0063111E">
        <w:rPr>
          <w:rFonts w:cs="Arial"/>
          <w:sz w:val="25"/>
          <w:szCs w:val="25"/>
        </w:rPr>
        <w:t>In addition to inform</w:t>
      </w:r>
      <w:r w:rsidR="00F5093D" w:rsidRPr="0063111E">
        <w:rPr>
          <w:rFonts w:cs="Arial"/>
          <w:sz w:val="25"/>
          <w:szCs w:val="25"/>
        </w:rPr>
        <w:t xml:space="preserve">ation provided </w:t>
      </w:r>
      <w:r w:rsidR="00471043" w:rsidRPr="0063111E">
        <w:rPr>
          <w:rFonts w:cs="Arial"/>
          <w:sz w:val="25"/>
          <w:szCs w:val="25"/>
        </w:rPr>
        <w:t xml:space="preserve">elsewhere </w:t>
      </w:r>
      <w:r w:rsidR="00F5093D" w:rsidRPr="0063111E">
        <w:rPr>
          <w:rFonts w:cs="Arial"/>
          <w:sz w:val="25"/>
          <w:szCs w:val="25"/>
        </w:rPr>
        <w:t>on</w:t>
      </w:r>
      <w:r w:rsidR="00843BB0" w:rsidRPr="0063111E">
        <w:rPr>
          <w:rFonts w:cs="Arial"/>
          <w:sz w:val="25"/>
          <w:szCs w:val="25"/>
        </w:rPr>
        <w:t xml:space="preserve"> this application, please provid</w:t>
      </w:r>
      <w:r w:rsidR="005472CD" w:rsidRPr="0063111E">
        <w:rPr>
          <w:rFonts w:cs="Arial"/>
          <w:sz w:val="25"/>
          <w:szCs w:val="25"/>
        </w:rPr>
        <w:t xml:space="preserve">e a brief </w:t>
      </w:r>
      <w:r w:rsidR="00F5093D" w:rsidRPr="0063111E">
        <w:rPr>
          <w:rFonts w:cs="Arial"/>
          <w:sz w:val="25"/>
          <w:szCs w:val="25"/>
        </w:rPr>
        <w:t>autobiographical sketch</w:t>
      </w:r>
      <w:r w:rsidR="00843BB0" w:rsidRPr="0063111E">
        <w:rPr>
          <w:rFonts w:cs="Arial"/>
          <w:sz w:val="25"/>
          <w:szCs w:val="25"/>
        </w:rPr>
        <w:t>, including a statement about your vocational goals</w:t>
      </w:r>
      <w:r w:rsidR="005472CD" w:rsidRPr="0063111E">
        <w:rPr>
          <w:rFonts w:cs="Arial"/>
          <w:sz w:val="25"/>
          <w:szCs w:val="25"/>
        </w:rPr>
        <w:t xml:space="preserve">, any work or volunteer experiences you may have had, major outside activities (school, church, community, sports, organizational, recreation, etc.), including the extent to which you played a leadership role, and any other </w:t>
      </w:r>
      <w:r w:rsidR="00843BB0" w:rsidRPr="0063111E">
        <w:rPr>
          <w:rFonts w:cs="Arial"/>
          <w:sz w:val="25"/>
          <w:szCs w:val="25"/>
        </w:rPr>
        <w:t>det</w:t>
      </w:r>
      <w:r w:rsidR="00864E0A" w:rsidRPr="0063111E">
        <w:rPr>
          <w:rFonts w:cs="Arial"/>
          <w:sz w:val="25"/>
          <w:szCs w:val="25"/>
        </w:rPr>
        <w:t>ails about your objectives</w:t>
      </w:r>
      <w:r w:rsidR="00843BB0" w:rsidRPr="0063111E">
        <w:rPr>
          <w:rFonts w:cs="Arial"/>
          <w:sz w:val="25"/>
          <w:szCs w:val="25"/>
        </w:rPr>
        <w:t xml:space="preserve"> which you feel are significant.</w:t>
      </w:r>
    </w:p>
    <w:p w14:paraId="438A920F" w14:textId="77777777" w:rsidR="0063111E" w:rsidRPr="0063111E" w:rsidRDefault="0063111E" w:rsidP="0063111E">
      <w:pPr>
        <w:spacing w:line="276" w:lineRule="auto"/>
        <w:ind w:left="360" w:right="-432" w:firstLine="360"/>
        <w:rPr>
          <w:rFonts w:cs="Arial"/>
          <w:bCs/>
          <w:sz w:val="25"/>
          <w:szCs w:val="25"/>
        </w:rPr>
      </w:pPr>
      <w:r w:rsidRPr="0063111E">
        <w:rPr>
          <w:rFonts w:cs="Arial"/>
          <w:bCs/>
          <w:sz w:val="26"/>
          <w:szCs w:val="26"/>
        </w:rPr>
        <w:fldChar w:fldCharType="begin">
          <w:ffData>
            <w:name w:val="Text29"/>
            <w:enabled/>
            <w:calcOnExit w:val="0"/>
            <w:textInput/>
          </w:ffData>
        </w:fldChar>
      </w:r>
      <w:r w:rsidRPr="0063111E">
        <w:rPr>
          <w:rFonts w:cs="Arial"/>
          <w:bCs/>
          <w:sz w:val="26"/>
          <w:szCs w:val="26"/>
        </w:rPr>
        <w:instrText xml:space="preserve"> FORMTEXT </w:instrText>
      </w:r>
      <w:r w:rsidRPr="0063111E">
        <w:rPr>
          <w:rFonts w:cs="Arial"/>
          <w:bCs/>
          <w:sz w:val="26"/>
          <w:szCs w:val="26"/>
        </w:rPr>
      </w:r>
      <w:r w:rsidRPr="0063111E">
        <w:rPr>
          <w:rFonts w:cs="Arial"/>
          <w:bCs/>
          <w:sz w:val="26"/>
          <w:szCs w:val="26"/>
        </w:rPr>
        <w:fldChar w:fldCharType="separate"/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noProof/>
        </w:rPr>
        <w:t> </w:t>
      </w:r>
      <w:r w:rsidRPr="0063111E">
        <w:rPr>
          <w:rFonts w:cs="Arial"/>
          <w:bCs/>
          <w:sz w:val="26"/>
          <w:szCs w:val="26"/>
        </w:rPr>
        <w:fldChar w:fldCharType="end"/>
      </w:r>
    </w:p>
    <w:p w14:paraId="63D9116E" w14:textId="36121474" w:rsidR="0025204E" w:rsidRPr="0063111E" w:rsidRDefault="0025204E" w:rsidP="001D3DD2">
      <w:pPr>
        <w:spacing w:line="276" w:lineRule="auto"/>
        <w:rPr>
          <w:rFonts w:cs="Arial"/>
          <w:sz w:val="25"/>
          <w:szCs w:val="25"/>
        </w:rPr>
      </w:pPr>
    </w:p>
    <w:p w14:paraId="549DC12B" w14:textId="77777777" w:rsidR="00DD66B6" w:rsidRPr="0063111E" w:rsidRDefault="00DD66B6" w:rsidP="001D3DD2">
      <w:pPr>
        <w:spacing w:line="276" w:lineRule="auto"/>
        <w:ind w:right="-432"/>
        <w:rPr>
          <w:rFonts w:cs="Arial"/>
          <w:sz w:val="25"/>
          <w:szCs w:val="25"/>
        </w:rPr>
      </w:pPr>
    </w:p>
    <w:p w14:paraId="7BCDF351" w14:textId="77777777" w:rsidR="0063111E" w:rsidRDefault="0063111E">
      <w:pPr>
        <w:rPr>
          <w:rFonts w:cs="Arial"/>
          <w:b/>
          <w:sz w:val="26"/>
          <w:szCs w:val="26"/>
        </w:rPr>
      </w:pPr>
      <w:r>
        <w:rPr>
          <w:rFonts w:cs="Arial"/>
          <w:b/>
          <w:sz w:val="26"/>
          <w:szCs w:val="26"/>
        </w:rPr>
        <w:br w:type="page"/>
      </w:r>
    </w:p>
    <w:p w14:paraId="26FC55BA" w14:textId="77777777" w:rsidR="0063111E" w:rsidRPr="0063111E" w:rsidRDefault="0063111E" w:rsidP="0063111E">
      <w:pPr>
        <w:spacing w:line="276" w:lineRule="auto"/>
        <w:ind w:right="-432"/>
        <w:jc w:val="both"/>
        <w:rPr>
          <w:rFonts w:cs="Arial"/>
          <w:sz w:val="20"/>
          <w:szCs w:val="20"/>
        </w:rPr>
      </w:pPr>
    </w:p>
    <w:p w14:paraId="3971783E" w14:textId="77777777" w:rsid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 w:rsidRPr="0063111E">
        <w:rPr>
          <w:rFonts w:cs="Arial"/>
          <w:b/>
          <w:color w:val="000000"/>
          <w:sz w:val="32"/>
          <w:szCs w:val="32"/>
        </w:rPr>
        <w:t xml:space="preserve">2020 AER Scholarship </w:t>
      </w:r>
      <w:r w:rsidRPr="0063111E">
        <w:rPr>
          <w:rFonts w:cs="Arial"/>
          <w:b/>
          <w:sz w:val="32"/>
          <w:szCs w:val="32"/>
        </w:rPr>
        <w:t>Application</w:t>
      </w:r>
    </w:p>
    <w:p w14:paraId="511EBACA" w14:textId="679376F4" w:rsidR="0063111E" w:rsidRP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Section IV - V</w:t>
      </w:r>
    </w:p>
    <w:p w14:paraId="22F0B02D" w14:textId="77777777" w:rsidR="0063111E" w:rsidRPr="0063111E" w:rsidRDefault="0063111E" w:rsidP="0063111E">
      <w:pPr>
        <w:spacing w:line="276" w:lineRule="auto"/>
        <w:rPr>
          <w:rFonts w:cs="Arial"/>
          <w:sz w:val="25"/>
          <w:szCs w:val="25"/>
        </w:rPr>
      </w:pPr>
    </w:p>
    <w:p w14:paraId="197E8E6B" w14:textId="380D9305" w:rsidR="005C5D11" w:rsidRPr="0063111E" w:rsidRDefault="00AB3820" w:rsidP="001D3DD2">
      <w:pPr>
        <w:spacing w:line="276" w:lineRule="auto"/>
        <w:ind w:left="360" w:right="-432" w:hanging="360"/>
        <w:rPr>
          <w:rFonts w:cs="Arial"/>
          <w:sz w:val="32"/>
          <w:szCs w:val="32"/>
        </w:rPr>
      </w:pPr>
      <w:r w:rsidRPr="0063111E">
        <w:rPr>
          <w:rFonts w:cs="Arial"/>
          <w:b/>
          <w:sz w:val="32"/>
          <w:szCs w:val="32"/>
        </w:rPr>
        <w:t>IV</w:t>
      </w:r>
      <w:r w:rsidR="005C5D11" w:rsidRPr="0063111E">
        <w:rPr>
          <w:rFonts w:cs="Arial"/>
          <w:b/>
          <w:sz w:val="32"/>
          <w:szCs w:val="32"/>
        </w:rPr>
        <w:t>. Other Scholarships</w:t>
      </w:r>
      <w:r w:rsidR="005C5D11" w:rsidRPr="0063111E">
        <w:rPr>
          <w:rFonts w:cs="Arial"/>
          <w:sz w:val="32"/>
          <w:szCs w:val="32"/>
        </w:rPr>
        <w:t xml:space="preserve"> </w:t>
      </w:r>
    </w:p>
    <w:p w14:paraId="272A501A" w14:textId="123FB494" w:rsidR="005C5D11" w:rsidRPr="0063111E" w:rsidRDefault="00125157" w:rsidP="001D3DD2">
      <w:pPr>
        <w:spacing w:line="276" w:lineRule="auto"/>
        <w:ind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Please list other scholarships</w:t>
      </w:r>
      <w:r w:rsidR="005C5D11" w:rsidRPr="0063111E">
        <w:rPr>
          <w:rFonts w:cs="Arial"/>
          <w:sz w:val="25"/>
          <w:szCs w:val="25"/>
        </w:rPr>
        <w:t xml:space="preserve"> which you have received and note date awarded.  (Please note that preference will be given to qualified applicants who have not received other scholarships.)</w:t>
      </w:r>
    </w:p>
    <w:p w14:paraId="30FF5CEC" w14:textId="4F9C8454" w:rsidR="00F8211D" w:rsidRPr="0063111E" w:rsidRDefault="00F8211D" w:rsidP="001D3DD2">
      <w:pPr>
        <w:spacing w:line="276" w:lineRule="auto"/>
        <w:ind w:right="-432"/>
        <w:rPr>
          <w:rFonts w:cs="Arial"/>
          <w:sz w:val="25"/>
          <w:szCs w:val="25"/>
        </w:rPr>
      </w:pPr>
    </w:p>
    <w:p w14:paraId="1C60BABE" w14:textId="3D968527" w:rsidR="00F8211D" w:rsidRPr="0063111E" w:rsidRDefault="00E466AD" w:rsidP="001D3DD2">
      <w:pPr>
        <w:spacing w:line="276" w:lineRule="auto"/>
        <w:ind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fldChar w:fldCharType="begin">
          <w:ffData>
            <w:name w:val="Text30"/>
            <w:enabled/>
            <w:calcOnExit w:val="0"/>
            <w:textInput/>
          </w:ffData>
        </w:fldChar>
      </w:r>
      <w:bookmarkStart w:id="23" w:name="Text30"/>
      <w:r w:rsidRPr="0063111E">
        <w:rPr>
          <w:rFonts w:cs="Arial"/>
          <w:sz w:val="25"/>
          <w:szCs w:val="25"/>
        </w:rPr>
        <w:instrText xml:space="preserve"> FORMTEXT </w:instrText>
      </w:r>
      <w:r w:rsidRPr="0063111E">
        <w:rPr>
          <w:rFonts w:cs="Arial"/>
          <w:sz w:val="25"/>
          <w:szCs w:val="25"/>
        </w:rPr>
      </w:r>
      <w:r w:rsidRPr="0063111E">
        <w:rPr>
          <w:rFonts w:cs="Arial"/>
          <w:sz w:val="25"/>
          <w:szCs w:val="25"/>
        </w:rPr>
        <w:fldChar w:fldCharType="separate"/>
      </w:r>
      <w:r w:rsidRPr="0063111E">
        <w:rPr>
          <w:rFonts w:cs="Arial"/>
          <w:noProof/>
          <w:sz w:val="25"/>
          <w:szCs w:val="25"/>
        </w:rPr>
        <w:t> </w:t>
      </w:r>
      <w:r w:rsidRPr="0063111E">
        <w:rPr>
          <w:rFonts w:cs="Arial"/>
          <w:noProof/>
          <w:sz w:val="25"/>
          <w:szCs w:val="25"/>
        </w:rPr>
        <w:t> </w:t>
      </w:r>
      <w:r w:rsidRPr="0063111E">
        <w:rPr>
          <w:rFonts w:cs="Arial"/>
          <w:noProof/>
          <w:sz w:val="25"/>
          <w:szCs w:val="25"/>
        </w:rPr>
        <w:t> </w:t>
      </w:r>
      <w:r w:rsidRPr="0063111E">
        <w:rPr>
          <w:rFonts w:cs="Arial"/>
          <w:noProof/>
          <w:sz w:val="25"/>
          <w:szCs w:val="25"/>
        </w:rPr>
        <w:t> </w:t>
      </w:r>
      <w:r w:rsidRPr="0063111E">
        <w:rPr>
          <w:rFonts w:cs="Arial"/>
          <w:noProof/>
          <w:sz w:val="25"/>
          <w:szCs w:val="25"/>
        </w:rPr>
        <w:t> </w:t>
      </w:r>
      <w:r w:rsidRPr="0063111E">
        <w:rPr>
          <w:rFonts w:cs="Arial"/>
          <w:sz w:val="25"/>
          <w:szCs w:val="25"/>
        </w:rPr>
        <w:fldChar w:fldCharType="end"/>
      </w:r>
      <w:bookmarkEnd w:id="23"/>
    </w:p>
    <w:p w14:paraId="6F01E59E" w14:textId="77777777" w:rsidR="00E466AD" w:rsidRPr="0063111E" w:rsidRDefault="00E466AD" w:rsidP="001D3DD2">
      <w:pPr>
        <w:spacing w:line="276" w:lineRule="auto"/>
        <w:ind w:left="360" w:hanging="360"/>
        <w:rPr>
          <w:rFonts w:cs="Arial"/>
          <w:b/>
          <w:sz w:val="26"/>
          <w:szCs w:val="26"/>
        </w:rPr>
      </w:pPr>
    </w:p>
    <w:p w14:paraId="52061373" w14:textId="77777777" w:rsidR="00E466AD" w:rsidRPr="0063111E" w:rsidRDefault="00E466AD" w:rsidP="001D3DD2">
      <w:pPr>
        <w:spacing w:line="276" w:lineRule="auto"/>
        <w:ind w:left="360" w:hanging="360"/>
        <w:rPr>
          <w:rFonts w:cs="Arial"/>
          <w:b/>
          <w:sz w:val="26"/>
          <w:szCs w:val="26"/>
        </w:rPr>
      </w:pPr>
    </w:p>
    <w:p w14:paraId="0EB13178" w14:textId="77777777" w:rsidR="0063111E" w:rsidRDefault="0063111E">
      <w:pPr>
        <w:rPr>
          <w:rFonts w:cs="Arial"/>
          <w:b/>
          <w:sz w:val="26"/>
          <w:szCs w:val="26"/>
        </w:rPr>
      </w:pPr>
    </w:p>
    <w:p w14:paraId="6C5631E4" w14:textId="43BDC8E2" w:rsidR="0063111E" w:rsidRDefault="0063111E">
      <w:pPr>
        <w:rPr>
          <w:rFonts w:cs="Arial"/>
          <w:b/>
          <w:sz w:val="26"/>
          <w:szCs w:val="26"/>
        </w:rPr>
      </w:pPr>
    </w:p>
    <w:p w14:paraId="62D04DCE" w14:textId="77777777" w:rsidR="00481A0A" w:rsidRDefault="00481A0A">
      <w:pPr>
        <w:rPr>
          <w:rFonts w:cs="Arial"/>
          <w:b/>
          <w:sz w:val="26"/>
          <w:szCs w:val="26"/>
        </w:rPr>
      </w:pPr>
    </w:p>
    <w:p w14:paraId="417C2204" w14:textId="4653FD29" w:rsidR="005C5D11" w:rsidRPr="0063111E" w:rsidRDefault="005C5D11" w:rsidP="001D3DD2">
      <w:pPr>
        <w:spacing w:line="276" w:lineRule="auto"/>
        <w:ind w:left="360" w:hanging="360"/>
        <w:rPr>
          <w:rFonts w:cs="Arial"/>
          <w:b/>
          <w:sz w:val="32"/>
          <w:szCs w:val="32"/>
        </w:rPr>
      </w:pPr>
      <w:r w:rsidRPr="0063111E">
        <w:rPr>
          <w:rFonts w:cs="Arial"/>
          <w:b/>
          <w:sz w:val="32"/>
          <w:szCs w:val="32"/>
        </w:rPr>
        <w:t>V. References</w:t>
      </w:r>
    </w:p>
    <w:p w14:paraId="5231B876" w14:textId="6E4DE12F" w:rsidR="005C5D11" w:rsidRPr="0063111E" w:rsidRDefault="005C5D11" w:rsidP="001D3DD2">
      <w:pPr>
        <w:spacing w:line="276" w:lineRule="auto"/>
        <w:ind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 xml:space="preserve">Please </w:t>
      </w:r>
      <w:r w:rsidR="0063111E">
        <w:rPr>
          <w:rFonts w:cs="Arial"/>
          <w:sz w:val="25"/>
          <w:szCs w:val="25"/>
        </w:rPr>
        <w:t>include with this application</w:t>
      </w:r>
      <w:r w:rsidR="003A1203" w:rsidRPr="0063111E">
        <w:rPr>
          <w:rFonts w:cs="Arial"/>
          <w:sz w:val="25"/>
          <w:szCs w:val="25"/>
        </w:rPr>
        <w:t xml:space="preserve"> at least one letter </w:t>
      </w:r>
      <w:r w:rsidR="00125157" w:rsidRPr="0063111E">
        <w:rPr>
          <w:rFonts w:cs="Arial"/>
          <w:sz w:val="25"/>
          <w:szCs w:val="25"/>
        </w:rPr>
        <w:t xml:space="preserve">of recommendation </w:t>
      </w:r>
      <w:r w:rsidR="003A1203" w:rsidRPr="0063111E">
        <w:rPr>
          <w:rFonts w:cs="Arial"/>
          <w:sz w:val="25"/>
          <w:szCs w:val="25"/>
        </w:rPr>
        <w:t>(</w:t>
      </w:r>
      <w:r w:rsidRPr="0063111E">
        <w:rPr>
          <w:rFonts w:cs="Arial"/>
          <w:sz w:val="25"/>
          <w:szCs w:val="25"/>
        </w:rPr>
        <w:t>no more than two</w:t>
      </w:r>
      <w:r w:rsidR="00125157" w:rsidRPr="0063111E">
        <w:rPr>
          <w:rFonts w:cs="Arial"/>
          <w:sz w:val="25"/>
          <w:szCs w:val="25"/>
        </w:rPr>
        <w:t xml:space="preserve"> letters</w:t>
      </w:r>
      <w:r w:rsidR="003A1203" w:rsidRPr="0063111E">
        <w:rPr>
          <w:rFonts w:cs="Arial"/>
          <w:sz w:val="25"/>
          <w:szCs w:val="25"/>
        </w:rPr>
        <w:t>)</w:t>
      </w:r>
      <w:r w:rsidRPr="0063111E">
        <w:rPr>
          <w:rFonts w:cs="Arial"/>
          <w:sz w:val="25"/>
          <w:szCs w:val="25"/>
        </w:rPr>
        <w:t xml:space="preserve"> from a teacher, professor, agenc</w:t>
      </w:r>
      <w:r w:rsidR="003A1203" w:rsidRPr="0063111E">
        <w:rPr>
          <w:rFonts w:cs="Arial"/>
          <w:sz w:val="25"/>
          <w:szCs w:val="25"/>
        </w:rPr>
        <w:t>y personnel, employer, or others</w:t>
      </w:r>
      <w:r w:rsidRPr="0063111E">
        <w:rPr>
          <w:rFonts w:cs="Arial"/>
          <w:sz w:val="25"/>
          <w:szCs w:val="25"/>
        </w:rPr>
        <w:t xml:space="preserve"> whom you feel may provide more information about you and your qualifications.</w:t>
      </w:r>
    </w:p>
    <w:p w14:paraId="587E6BDF" w14:textId="7AE972B0" w:rsidR="00F14DCB" w:rsidRPr="0063111E" w:rsidRDefault="00F14DCB" w:rsidP="001D3DD2">
      <w:pPr>
        <w:spacing w:line="276" w:lineRule="auto"/>
        <w:ind w:right="-432"/>
        <w:rPr>
          <w:rFonts w:cs="Arial"/>
          <w:sz w:val="25"/>
          <w:szCs w:val="25"/>
        </w:rPr>
      </w:pPr>
    </w:p>
    <w:p w14:paraId="68E1BD8D" w14:textId="77777777" w:rsidR="00E466AD" w:rsidRPr="0063111E" w:rsidRDefault="00E466AD" w:rsidP="001D3DD2">
      <w:pPr>
        <w:spacing w:line="276" w:lineRule="auto"/>
        <w:ind w:right="-432"/>
        <w:rPr>
          <w:rFonts w:cs="Arial"/>
          <w:sz w:val="25"/>
          <w:szCs w:val="25"/>
        </w:rPr>
      </w:pPr>
    </w:p>
    <w:p w14:paraId="39E85C2F" w14:textId="77777777" w:rsidR="0063111E" w:rsidRDefault="0063111E">
      <w:pPr>
        <w:rPr>
          <w:rFonts w:cs="Arial"/>
          <w:b/>
          <w:sz w:val="26"/>
          <w:szCs w:val="26"/>
        </w:rPr>
      </w:pPr>
      <w:r>
        <w:rPr>
          <w:rFonts w:cs="Arial"/>
          <w:b/>
          <w:sz w:val="26"/>
          <w:szCs w:val="26"/>
        </w:rPr>
        <w:br w:type="page"/>
      </w:r>
    </w:p>
    <w:p w14:paraId="22254647" w14:textId="77777777" w:rsidR="0063111E" w:rsidRPr="0063111E" w:rsidRDefault="0063111E" w:rsidP="0063111E">
      <w:pPr>
        <w:spacing w:line="276" w:lineRule="auto"/>
        <w:ind w:right="-432"/>
        <w:jc w:val="both"/>
        <w:rPr>
          <w:rFonts w:cs="Arial"/>
          <w:sz w:val="20"/>
          <w:szCs w:val="20"/>
        </w:rPr>
      </w:pPr>
    </w:p>
    <w:p w14:paraId="0B05C50C" w14:textId="77777777" w:rsid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 w:rsidRPr="0063111E">
        <w:rPr>
          <w:rFonts w:cs="Arial"/>
          <w:b/>
          <w:color w:val="000000"/>
          <w:sz w:val="32"/>
          <w:szCs w:val="32"/>
        </w:rPr>
        <w:t xml:space="preserve">2020 AER Scholarship </w:t>
      </w:r>
      <w:r w:rsidRPr="0063111E">
        <w:rPr>
          <w:rFonts w:cs="Arial"/>
          <w:b/>
          <w:sz w:val="32"/>
          <w:szCs w:val="32"/>
        </w:rPr>
        <w:t>Application</w:t>
      </w:r>
    </w:p>
    <w:p w14:paraId="77651A20" w14:textId="59620D7D" w:rsidR="0063111E" w:rsidRPr="0063111E" w:rsidRDefault="0063111E" w:rsidP="0063111E">
      <w:pPr>
        <w:spacing w:line="276" w:lineRule="auto"/>
        <w:ind w:right="-432"/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Section VI</w:t>
      </w:r>
    </w:p>
    <w:p w14:paraId="7CA82360" w14:textId="77777777" w:rsidR="0063111E" w:rsidRPr="0063111E" w:rsidRDefault="0063111E" w:rsidP="0063111E">
      <w:pPr>
        <w:spacing w:line="276" w:lineRule="auto"/>
        <w:rPr>
          <w:rFonts w:cs="Arial"/>
          <w:sz w:val="25"/>
          <w:szCs w:val="25"/>
        </w:rPr>
      </w:pPr>
    </w:p>
    <w:p w14:paraId="04FD1E29" w14:textId="1689A76A" w:rsidR="00DC47E8" w:rsidRPr="0063111E" w:rsidRDefault="005C5D11" w:rsidP="001D3DD2">
      <w:pPr>
        <w:spacing w:line="276" w:lineRule="auto"/>
        <w:ind w:left="360" w:right="-432" w:hanging="360"/>
        <w:rPr>
          <w:rFonts w:cs="Arial"/>
          <w:b/>
          <w:sz w:val="32"/>
          <w:szCs w:val="32"/>
        </w:rPr>
      </w:pPr>
      <w:r w:rsidRPr="0063111E">
        <w:rPr>
          <w:rFonts w:cs="Arial"/>
          <w:b/>
          <w:sz w:val="32"/>
          <w:szCs w:val="32"/>
        </w:rPr>
        <w:t>V</w:t>
      </w:r>
      <w:r w:rsidR="00AB3820" w:rsidRPr="0063111E">
        <w:rPr>
          <w:rFonts w:cs="Arial"/>
          <w:b/>
          <w:sz w:val="32"/>
          <w:szCs w:val="32"/>
        </w:rPr>
        <w:t>I</w:t>
      </w:r>
      <w:r w:rsidRPr="0063111E">
        <w:rPr>
          <w:rFonts w:cs="Arial"/>
          <w:b/>
          <w:sz w:val="32"/>
          <w:szCs w:val="32"/>
        </w:rPr>
        <w:t>. Verification of Application</w:t>
      </w:r>
    </w:p>
    <w:p w14:paraId="7FF9BBFA" w14:textId="77777777" w:rsidR="0063111E" w:rsidRDefault="0063111E" w:rsidP="001D3DD2">
      <w:pPr>
        <w:spacing w:line="276" w:lineRule="auto"/>
        <w:ind w:left="75" w:right="-432"/>
        <w:rPr>
          <w:rFonts w:cs="Arial"/>
          <w:sz w:val="25"/>
          <w:szCs w:val="25"/>
        </w:rPr>
      </w:pPr>
    </w:p>
    <w:p w14:paraId="7D7ABDB1" w14:textId="095AEB18" w:rsidR="00646271" w:rsidRPr="0063111E" w:rsidRDefault="00646271" w:rsidP="001D3DD2">
      <w:pPr>
        <w:spacing w:line="276" w:lineRule="auto"/>
        <w:ind w:left="75"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Please provide the name and contact information o</w:t>
      </w:r>
      <w:r w:rsidR="003A1203" w:rsidRPr="0063111E">
        <w:rPr>
          <w:rFonts w:cs="Arial"/>
          <w:sz w:val="25"/>
          <w:szCs w:val="25"/>
        </w:rPr>
        <w:t>f one person not related to you</w:t>
      </w:r>
      <w:r w:rsidRPr="0063111E">
        <w:rPr>
          <w:rFonts w:cs="Arial"/>
          <w:sz w:val="25"/>
          <w:szCs w:val="25"/>
        </w:rPr>
        <w:t xml:space="preserve"> who can verify the information provided on this scholarship application.</w:t>
      </w:r>
    </w:p>
    <w:p w14:paraId="0F574B1D" w14:textId="22E95487" w:rsidR="009209EC" w:rsidRPr="0063111E" w:rsidRDefault="009209EC" w:rsidP="001D3DD2">
      <w:pPr>
        <w:spacing w:line="276" w:lineRule="auto"/>
        <w:ind w:left="75" w:right="-432"/>
        <w:rPr>
          <w:rFonts w:cs="Arial"/>
          <w:sz w:val="25"/>
          <w:szCs w:val="25"/>
        </w:rPr>
      </w:pPr>
    </w:p>
    <w:p w14:paraId="6C5C9356" w14:textId="6EA77929" w:rsidR="009209EC" w:rsidRPr="0063111E" w:rsidRDefault="009209EC" w:rsidP="001D3DD2">
      <w:pPr>
        <w:spacing w:line="276" w:lineRule="auto"/>
        <w:ind w:left="720"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Name:</w:t>
      </w:r>
      <w:r w:rsidRPr="0063111E">
        <w:rPr>
          <w:rFonts w:cs="Arial"/>
          <w:sz w:val="25"/>
          <w:szCs w:val="25"/>
        </w:rPr>
        <w:tab/>
      </w:r>
      <w:r w:rsidR="00E466AD" w:rsidRPr="0063111E">
        <w:rPr>
          <w:rFonts w:cs="Arial"/>
          <w:sz w:val="25"/>
          <w:szCs w:val="25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24" w:name="Text34"/>
      <w:r w:rsidR="00E466AD" w:rsidRPr="0063111E">
        <w:rPr>
          <w:rFonts w:cs="Arial"/>
          <w:sz w:val="25"/>
          <w:szCs w:val="25"/>
        </w:rPr>
        <w:instrText xml:space="preserve"> FORMTEXT </w:instrText>
      </w:r>
      <w:r w:rsidR="00E466AD" w:rsidRPr="0063111E">
        <w:rPr>
          <w:rFonts w:cs="Arial"/>
          <w:sz w:val="25"/>
          <w:szCs w:val="25"/>
        </w:rPr>
      </w:r>
      <w:r w:rsidR="00E466AD" w:rsidRPr="0063111E">
        <w:rPr>
          <w:rFonts w:cs="Arial"/>
          <w:sz w:val="25"/>
          <w:szCs w:val="25"/>
        </w:rPr>
        <w:fldChar w:fldCharType="separate"/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sz w:val="25"/>
          <w:szCs w:val="25"/>
        </w:rPr>
        <w:fldChar w:fldCharType="end"/>
      </w:r>
      <w:bookmarkEnd w:id="24"/>
    </w:p>
    <w:p w14:paraId="789B8BED" w14:textId="77777777" w:rsidR="00A604FB" w:rsidRPr="0063111E" w:rsidRDefault="00A604FB" w:rsidP="001D3DD2">
      <w:pPr>
        <w:spacing w:line="276" w:lineRule="auto"/>
        <w:ind w:left="720" w:right="-432"/>
        <w:rPr>
          <w:rFonts w:cs="Arial"/>
          <w:sz w:val="10"/>
          <w:szCs w:val="10"/>
        </w:rPr>
      </w:pPr>
    </w:p>
    <w:p w14:paraId="486BC716" w14:textId="55A4A8EE" w:rsidR="009209EC" w:rsidRPr="0063111E" w:rsidRDefault="009209EC" w:rsidP="001D3DD2">
      <w:pPr>
        <w:spacing w:line="276" w:lineRule="auto"/>
        <w:ind w:left="720"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Phone:</w:t>
      </w:r>
      <w:r w:rsidRPr="0063111E">
        <w:rPr>
          <w:rFonts w:cs="Arial"/>
          <w:sz w:val="25"/>
          <w:szCs w:val="25"/>
        </w:rPr>
        <w:tab/>
      </w:r>
      <w:r w:rsidR="00E466AD" w:rsidRPr="0063111E">
        <w:rPr>
          <w:rFonts w:cs="Arial"/>
          <w:sz w:val="25"/>
          <w:szCs w:val="25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25" w:name="Text33"/>
      <w:r w:rsidR="00E466AD" w:rsidRPr="0063111E">
        <w:rPr>
          <w:rFonts w:cs="Arial"/>
          <w:sz w:val="25"/>
          <w:szCs w:val="25"/>
        </w:rPr>
        <w:instrText xml:space="preserve"> FORMTEXT </w:instrText>
      </w:r>
      <w:r w:rsidR="00E466AD" w:rsidRPr="0063111E">
        <w:rPr>
          <w:rFonts w:cs="Arial"/>
          <w:sz w:val="25"/>
          <w:szCs w:val="25"/>
        </w:rPr>
      </w:r>
      <w:r w:rsidR="00E466AD" w:rsidRPr="0063111E">
        <w:rPr>
          <w:rFonts w:cs="Arial"/>
          <w:sz w:val="25"/>
          <w:szCs w:val="25"/>
        </w:rPr>
        <w:fldChar w:fldCharType="separate"/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sz w:val="25"/>
          <w:szCs w:val="25"/>
        </w:rPr>
        <w:fldChar w:fldCharType="end"/>
      </w:r>
      <w:bookmarkEnd w:id="25"/>
    </w:p>
    <w:p w14:paraId="6C37B0E8" w14:textId="77777777" w:rsidR="00A604FB" w:rsidRPr="0063111E" w:rsidRDefault="00A604FB" w:rsidP="001D3DD2">
      <w:pPr>
        <w:spacing w:line="276" w:lineRule="auto"/>
        <w:ind w:left="720" w:right="-432"/>
        <w:rPr>
          <w:rFonts w:cs="Arial"/>
          <w:sz w:val="10"/>
          <w:szCs w:val="10"/>
        </w:rPr>
      </w:pPr>
    </w:p>
    <w:p w14:paraId="3D2CF95E" w14:textId="60D57628" w:rsidR="009209EC" w:rsidRPr="0063111E" w:rsidRDefault="009209EC" w:rsidP="001D3DD2">
      <w:pPr>
        <w:spacing w:line="276" w:lineRule="auto"/>
        <w:ind w:left="720"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Email:</w:t>
      </w:r>
      <w:r w:rsidRPr="0063111E">
        <w:rPr>
          <w:rFonts w:cs="Arial"/>
          <w:sz w:val="25"/>
          <w:szCs w:val="25"/>
        </w:rPr>
        <w:tab/>
      </w:r>
      <w:r w:rsidRPr="0063111E">
        <w:rPr>
          <w:rFonts w:cs="Arial"/>
          <w:sz w:val="25"/>
          <w:szCs w:val="25"/>
        </w:rPr>
        <w:tab/>
      </w:r>
      <w:r w:rsidR="00E466AD" w:rsidRPr="0063111E">
        <w:rPr>
          <w:rFonts w:cs="Arial"/>
          <w:sz w:val="25"/>
          <w:szCs w:val="25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26" w:name="Text32"/>
      <w:r w:rsidR="00E466AD" w:rsidRPr="0063111E">
        <w:rPr>
          <w:rFonts w:cs="Arial"/>
          <w:sz w:val="25"/>
          <w:szCs w:val="25"/>
        </w:rPr>
        <w:instrText xml:space="preserve"> FORMTEXT </w:instrText>
      </w:r>
      <w:r w:rsidR="00E466AD" w:rsidRPr="0063111E">
        <w:rPr>
          <w:rFonts w:cs="Arial"/>
          <w:sz w:val="25"/>
          <w:szCs w:val="25"/>
        </w:rPr>
      </w:r>
      <w:r w:rsidR="00E466AD" w:rsidRPr="0063111E">
        <w:rPr>
          <w:rFonts w:cs="Arial"/>
          <w:sz w:val="25"/>
          <w:szCs w:val="25"/>
        </w:rPr>
        <w:fldChar w:fldCharType="separate"/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noProof/>
          <w:sz w:val="25"/>
          <w:szCs w:val="25"/>
        </w:rPr>
        <w:t> </w:t>
      </w:r>
      <w:r w:rsidR="00E466AD" w:rsidRPr="0063111E">
        <w:rPr>
          <w:rFonts w:cs="Arial"/>
          <w:sz w:val="25"/>
          <w:szCs w:val="25"/>
        </w:rPr>
        <w:fldChar w:fldCharType="end"/>
      </w:r>
      <w:bookmarkEnd w:id="26"/>
    </w:p>
    <w:p w14:paraId="754F57E9" w14:textId="77777777" w:rsidR="00A604FB" w:rsidRPr="0063111E" w:rsidRDefault="00A604FB" w:rsidP="001D3DD2">
      <w:pPr>
        <w:spacing w:line="276" w:lineRule="auto"/>
        <w:ind w:left="720" w:right="-432"/>
        <w:rPr>
          <w:rFonts w:cs="Arial"/>
          <w:sz w:val="10"/>
          <w:szCs w:val="10"/>
        </w:rPr>
      </w:pPr>
    </w:p>
    <w:p w14:paraId="4DF5F2B4" w14:textId="702B1C5A" w:rsidR="009209EC" w:rsidRPr="0063111E" w:rsidRDefault="009209EC" w:rsidP="001D3DD2">
      <w:pPr>
        <w:spacing w:line="276" w:lineRule="auto"/>
        <w:ind w:left="720"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Relationship to this person</w:t>
      </w:r>
      <w:r w:rsidR="00BB0A3B" w:rsidRPr="0063111E">
        <w:rPr>
          <w:rFonts w:cs="Arial"/>
          <w:sz w:val="25"/>
          <w:szCs w:val="25"/>
        </w:rPr>
        <w:t>:</w:t>
      </w:r>
      <w:r w:rsidR="00BB0A3B" w:rsidRPr="0063111E">
        <w:rPr>
          <w:rFonts w:cs="Arial"/>
          <w:bCs/>
          <w:sz w:val="26"/>
          <w:szCs w:val="26"/>
        </w:rPr>
        <w:t xml:space="preserve"> </w:t>
      </w:r>
      <w:r w:rsidR="00E466AD" w:rsidRPr="0063111E">
        <w:rPr>
          <w:rFonts w:cs="Arial"/>
          <w:bCs/>
          <w:sz w:val="26"/>
          <w:szCs w:val="26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27" w:name="Text31"/>
      <w:r w:rsidR="00E466AD" w:rsidRPr="0063111E">
        <w:rPr>
          <w:rFonts w:cs="Arial"/>
          <w:bCs/>
          <w:sz w:val="26"/>
          <w:szCs w:val="26"/>
        </w:rPr>
        <w:instrText xml:space="preserve"> FORMTEXT </w:instrText>
      </w:r>
      <w:r w:rsidR="00E466AD" w:rsidRPr="0063111E">
        <w:rPr>
          <w:rFonts w:cs="Arial"/>
          <w:bCs/>
          <w:sz w:val="26"/>
          <w:szCs w:val="26"/>
        </w:rPr>
      </w:r>
      <w:r w:rsidR="00E466AD" w:rsidRPr="0063111E">
        <w:rPr>
          <w:rFonts w:cs="Arial"/>
          <w:bCs/>
          <w:sz w:val="26"/>
          <w:szCs w:val="26"/>
        </w:rPr>
        <w:fldChar w:fldCharType="separate"/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noProof/>
          <w:sz w:val="26"/>
          <w:szCs w:val="26"/>
        </w:rPr>
        <w:t> </w:t>
      </w:r>
      <w:r w:rsidR="00E466AD" w:rsidRPr="0063111E">
        <w:rPr>
          <w:rFonts w:cs="Arial"/>
          <w:bCs/>
          <w:sz w:val="26"/>
          <w:szCs w:val="26"/>
        </w:rPr>
        <w:fldChar w:fldCharType="end"/>
      </w:r>
      <w:bookmarkEnd w:id="27"/>
    </w:p>
    <w:p w14:paraId="027CE9B2" w14:textId="0FEBAA4D" w:rsidR="009209EC" w:rsidRPr="0063111E" w:rsidRDefault="009209EC" w:rsidP="001D3DD2">
      <w:pPr>
        <w:spacing w:line="276" w:lineRule="auto"/>
        <w:ind w:left="720" w:right="-432"/>
        <w:rPr>
          <w:rFonts w:cs="Arial"/>
          <w:sz w:val="25"/>
          <w:szCs w:val="25"/>
        </w:rPr>
      </w:pPr>
      <w:r w:rsidRPr="0063111E">
        <w:rPr>
          <w:rFonts w:cs="Arial"/>
          <w:sz w:val="25"/>
          <w:szCs w:val="25"/>
        </w:rPr>
        <w:t>(teacher, colleague, friend, etc.)</w:t>
      </w:r>
    </w:p>
    <w:p w14:paraId="3B2668AB" w14:textId="3731AE8D" w:rsidR="00EE0B58" w:rsidRPr="0063111E" w:rsidRDefault="00EE0B58" w:rsidP="001D3DD2">
      <w:pPr>
        <w:spacing w:line="276" w:lineRule="auto"/>
        <w:ind w:left="75" w:right="-432"/>
        <w:rPr>
          <w:rFonts w:cs="Arial"/>
          <w:sz w:val="25"/>
          <w:szCs w:val="25"/>
        </w:rPr>
      </w:pPr>
    </w:p>
    <w:p w14:paraId="08023962" w14:textId="77777777" w:rsidR="00E466AD" w:rsidRPr="0063111E" w:rsidRDefault="00E466AD" w:rsidP="001D3DD2">
      <w:pPr>
        <w:spacing w:line="276" w:lineRule="auto"/>
        <w:ind w:left="75" w:right="-432"/>
        <w:rPr>
          <w:rFonts w:cs="Arial"/>
          <w:sz w:val="25"/>
          <w:szCs w:val="25"/>
        </w:rPr>
      </w:pPr>
    </w:p>
    <w:p w14:paraId="132C00E5" w14:textId="77777777" w:rsidR="00AB3820" w:rsidRPr="0063111E" w:rsidRDefault="00AB3820" w:rsidP="001D3DD2">
      <w:pPr>
        <w:spacing w:line="276" w:lineRule="auto"/>
        <w:ind w:left="75" w:right="-432"/>
        <w:jc w:val="center"/>
        <w:rPr>
          <w:rFonts w:cs="Arial"/>
          <w:b/>
          <w:sz w:val="25"/>
          <w:szCs w:val="25"/>
        </w:rPr>
      </w:pPr>
    </w:p>
    <w:p w14:paraId="7E3F72B9" w14:textId="77777777" w:rsidR="00AB3820" w:rsidRPr="0063111E" w:rsidRDefault="00AB3820" w:rsidP="001D3DD2">
      <w:pPr>
        <w:spacing w:line="276" w:lineRule="auto"/>
        <w:ind w:left="75" w:right="-432"/>
        <w:jc w:val="center"/>
        <w:rPr>
          <w:rFonts w:cs="Arial"/>
          <w:b/>
          <w:sz w:val="25"/>
          <w:szCs w:val="25"/>
        </w:rPr>
      </w:pPr>
    </w:p>
    <w:p w14:paraId="7CD023CB" w14:textId="1CAEE4B7" w:rsidR="004A6556" w:rsidRPr="0063111E" w:rsidRDefault="004A6556" w:rsidP="001D3DD2">
      <w:pPr>
        <w:spacing w:line="276" w:lineRule="auto"/>
        <w:ind w:right="-432"/>
        <w:rPr>
          <w:rFonts w:cs="Arial"/>
          <w:sz w:val="22"/>
          <w:szCs w:val="22"/>
        </w:rPr>
      </w:pPr>
    </w:p>
    <w:sectPr w:rsidR="004A6556" w:rsidRPr="0063111E" w:rsidSect="00481A0A">
      <w:footerReference w:type="even" r:id="rId16"/>
      <w:footerReference w:type="default" r:id="rId17"/>
      <w:pgSz w:w="12240" w:h="15840"/>
      <w:pgMar w:top="810" w:right="1008" w:bottom="990" w:left="1296" w:header="720" w:footer="7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60579" w14:textId="77777777" w:rsidR="00783B1D" w:rsidRDefault="00783B1D">
      <w:r>
        <w:separator/>
      </w:r>
    </w:p>
  </w:endnote>
  <w:endnote w:type="continuationSeparator" w:id="0">
    <w:p w14:paraId="5A8ACB4E" w14:textId="77777777" w:rsidR="00783B1D" w:rsidRDefault="00783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3B2C3" w14:textId="77777777" w:rsidR="003A157C" w:rsidRDefault="003A157C" w:rsidP="007300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ED93C5" w14:textId="77777777" w:rsidR="003A157C" w:rsidRDefault="003A157C" w:rsidP="0047086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6E4F30" w14:textId="5EF188F5" w:rsidR="003A157C" w:rsidRPr="008B2233" w:rsidRDefault="002769B3" w:rsidP="002769B3">
    <w:pPr>
      <w:pStyle w:val="Footer"/>
      <w:framePr w:w="916" w:h="331" w:hRule="exact" w:wrap="around" w:vAnchor="text" w:hAnchor="page" w:x="10576" w:y="6"/>
      <w:rPr>
        <w:rStyle w:val="PageNumber"/>
        <w:sz w:val="20"/>
        <w:szCs w:val="20"/>
      </w:rPr>
    </w:pPr>
    <w:r>
      <w:rPr>
        <w:rStyle w:val="PageNumber"/>
        <w:sz w:val="20"/>
        <w:szCs w:val="20"/>
      </w:rPr>
      <w:t xml:space="preserve">Page </w:t>
    </w:r>
    <w:r w:rsidR="003A157C" w:rsidRPr="008B2233">
      <w:rPr>
        <w:rStyle w:val="PageNumber"/>
        <w:sz w:val="20"/>
        <w:szCs w:val="20"/>
      </w:rPr>
      <w:fldChar w:fldCharType="begin"/>
    </w:r>
    <w:r w:rsidR="003A157C" w:rsidRPr="008B2233">
      <w:rPr>
        <w:rStyle w:val="PageNumber"/>
        <w:sz w:val="20"/>
        <w:szCs w:val="20"/>
      </w:rPr>
      <w:instrText xml:space="preserve">PAGE  </w:instrText>
    </w:r>
    <w:r w:rsidR="003A157C" w:rsidRPr="008B2233">
      <w:rPr>
        <w:rStyle w:val="PageNumber"/>
        <w:sz w:val="20"/>
        <w:szCs w:val="20"/>
      </w:rPr>
      <w:fldChar w:fldCharType="separate"/>
    </w:r>
    <w:r w:rsidR="002B3F84">
      <w:rPr>
        <w:rStyle w:val="PageNumber"/>
        <w:noProof/>
        <w:sz w:val="20"/>
        <w:szCs w:val="20"/>
      </w:rPr>
      <w:t>1</w:t>
    </w:r>
    <w:r w:rsidR="003A157C" w:rsidRPr="008B2233">
      <w:rPr>
        <w:rStyle w:val="PageNumber"/>
        <w:sz w:val="20"/>
        <w:szCs w:val="20"/>
      </w:rPr>
      <w:fldChar w:fldCharType="end"/>
    </w:r>
  </w:p>
  <w:p w14:paraId="3FE0CC4A" w14:textId="691E7E38" w:rsidR="003A157C" w:rsidRPr="008B2233" w:rsidRDefault="00481A0A" w:rsidP="0047086C">
    <w:pPr>
      <w:pStyle w:val="Footer"/>
      <w:ind w:right="360"/>
      <w:rPr>
        <w:sz w:val="20"/>
        <w:szCs w:val="20"/>
      </w:rPr>
    </w:pPr>
    <w:r w:rsidRPr="0063111E">
      <w:rPr>
        <w:rFonts w:cs="Arial"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5F0DD3E" wp14:editId="2679FE2F">
          <wp:simplePos x="0" y="0"/>
          <wp:positionH relativeFrom="page">
            <wp:align>center</wp:align>
          </wp:positionH>
          <wp:positionV relativeFrom="margin">
            <wp:posOffset>8774430</wp:posOffset>
          </wp:positionV>
          <wp:extent cx="1152525" cy="705485"/>
          <wp:effectExtent l="0" t="0" r="9525" b="0"/>
          <wp:wrapSquare wrapText="bothSides"/>
          <wp:docPr id="10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ER Logo-B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705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43562">
      <w:rPr>
        <w:sz w:val="20"/>
        <w:szCs w:val="20"/>
      </w:rPr>
      <w:t xml:space="preserve">AER </w:t>
    </w:r>
    <w:r w:rsidR="008B2233" w:rsidRPr="008B2233">
      <w:rPr>
        <w:sz w:val="20"/>
        <w:szCs w:val="20"/>
      </w:rPr>
      <w:t>Scholarship 20</w:t>
    </w:r>
    <w:r w:rsidR="009C123D">
      <w:rPr>
        <w:sz w:val="20"/>
        <w:szCs w:val="20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7CFEAB" w14:textId="77777777" w:rsidR="00783B1D" w:rsidRDefault="00783B1D">
      <w:r>
        <w:separator/>
      </w:r>
    </w:p>
  </w:footnote>
  <w:footnote w:type="continuationSeparator" w:id="0">
    <w:p w14:paraId="2D44FD2E" w14:textId="77777777" w:rsidR="00783B1D" w:rsidRDefault="00783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A4850"/>
    <w:multiLevelType w:val="hybridMultilevel"/>
    <w:tmpl w:val="9ADC4FF8"/>
    <w:lvl w:ilvl="0" w:tplc="0616D34C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7D7CC6"/>
    <w:multiLevelType w:val="hybridMultilevel"/>
    <w:tmpl w:val="E64A2352"/>
    <w:lvl w:ilvl="0" w:tplc="BB3ECEB8">
      <w:start w:val="5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65E442A"/>
    <w:multiLevelType w:val="hybridMultilevel"/>
    <w:tmpl w:val="41EC6E1E"/>
    <w:lvl w:ilvl="0" w:tplc="0B4A673E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A719B"/>
    <w:multiLevelType w:val="hybridMultilevel"/>
    <w:tmpl w:val="F17EF846"/>
    <w:lvl w:ilvl="0" w:tplc="279CD82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01B0488"/>
    <w:multiLevelType w:val="hybridMultilevel"/>
    <w:tmpl w:val="4FC482A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EF59EF"/>
    <w:multiLevelType w:val="hybridMultilevel"/>
    <w:tmpl w:val="A086BE20"/>
    <w:lvl w:ilvl="0" w:tplc="8784696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6A50C8"/>
    <w:multiLevelType w:val="hybridMultilevel"/>
    <w:tmpl w:val="F26824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ED5644"/>
    <w:multiLevelType w:val="hybridMultilevel"/>
    <w:tmpl w:val="E4983412"/>
    <w:lvl w:ilvl="0" w:tplc="DB28474E">
      <w:start w:val="1"/>
      <w:numFmt w:val="upperLetter"/>
      <w:lvlText w:val="%1."/>
      <w:lvlJc w:val="left"/>
      <w:pPr>
        <w:ind w:left="75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B347CA"/>
    <w:multiLevelType w:val="hybridMultilevel"/>
    <w:tmpl w:val="C2387C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0FC7A6E"/>
    <w:multiLevelType w:val="hybridMultilevel"/>
    <w:tmpl w:val="05666AFC"/>
    <w:lvl w:ilvl="0" w:tplc="431036D6">
      <w:start w:val="4"/>
      <w:numFmt w:val="upperRoman"/>
      <w:lvlText w:val="%1."/>
      <w:lvlJc w:val="left"/>
      <w:pPr>
        <w:tabs>
          <w:tab w:val="num" w:pos="795"/>
        </w:tabs>
        <w:ind w:left="79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5"/>
        </w:tabs>
        <w:ind w:left="6195" w:hanging="180"/>
      </w:pPr>
    </w:lvl>
  </w:abstractNum>
  <w:abstractNum w:abstractNumId="10" w15:restartNumberingAfterBreak="0">
    <w:nsid w:val="6B432DFF"/>
    <w:multiLevelType w:val="hybridMultilevel"/>
    <w:tmpl w:val="E1D8985C"/>
    <w:lvl w:ilvl="0" w:tplc="8FD691C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9"/>
  </w:num>
  <w:num w:numId="5">
    <w:abstractNumId w:val="1"/>
  </w:num>
  <w:num w:numId="6">
    <w:abstractNumId w:val="6"/>
  </w:num>
  <w:num w:numId="7">
    <w:abstractNumId w:val="7"/>
  </w:num>
  <w:num w:numId="8">
    <w:abstractNumId w:val="10"/>
  </w:num>
  <w:num w:numId="9">
    <w:abstractNumId w:val="4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rcwtDA3MjE2MDFT0lEKTi0uzszPAykwqgUAo8VNiSwAAAA="/>
  </w:docVars>
  <w:rsids>
    <w:rsidRoot w:val="006D5D05"/>
    <w:rsid w:val="00005090"/>
    <w:rsid w:val="00015C0C"/>
    <w:rsid w:val="000226DC"/>
    <w:rsid w:val="000239CA"/>
    <w:rsid w:val="00031B76"/>
    <w:rsid w:val="00031C56"/>
    <w:rsid w:val="000407D5"/>
    <w:rsid w:val="000408D9"/>
    <w:rsid w:val="00064A76"/>
    <w:rsid w:val="00081079"/>
    <w:rsid w:val="00086981"/>
    <w:rsid w:val="0009370F"/>
    <w:rsid w:val="00094632"/>
    <w:rsid w:val="000B568E"/>
    <w:rsid w:val="000C340A"/>
    <w:rsid w:val="000C5BC3"/>
    <w:rsid w:val="000D145E"/>
    <w:rsid w:val="000E5E5D"/>
    <w:rsid w:val="0010675B"/>
    <w:rsid w:val="00113847"/>
    <w:rsid w:val="00125157"/>
    <w:rsid w:val="00130713"/>
    <w:rsid w:val="001617C0"/>
    <w:rsid w:val="00162F49"/>
    <w:rsid w:val="00196074"/>
    <w:rsid w:val="001A48EF"/>
    <w:rsid w:val="001A4F11"/>
    <w:rsid w:val="001B050E"/>
    <w:rsid w:val="001C1EC8"/>
    <w:rsid w:val="001C41FA"/>
    <w:rsid w:val="001D1828"/>
    <w:rsid w:val="001D3425"/>
    <w:rsid w:val="001D3DD2"/>
    <w:rsid w:val="001E1502"/>
    <w:rsid w:val="002018DD"/>
    <w:rsid w:val="00213498"/>
    <w:rsid w:val="00214538"/>
    <w:rsid w:val="002304C7"/>
    <w:rsid w:val="0025204E"/>
    <w:rsid w:val="00273CA4"/>
    <w:rsid w:val="002769B3"/>
    <w:rsid w:val="00280F59"/>
    <w:rsid w:val="002A2F7D"/>
    <w:rsid w:val="002B3F84"/>
    <w:rsid w:val="002D048A"/>
    <w:rsid w:val="002D3358"/>
    <w:rsid w:val="00310B6F"/>
    <w:rsid w:val="00311308"/>
    <w:rsid w:val="00326E07"/>
    <w:rsid w:val="00327675"/>
    <w:rsid w:val="00330217"/>
    <w:rsid w:val="00360678"/>
    <w:rsid w:val="003647FD"/>
    <w:rsid w:val="0037387F"/>
    <w:rsid w:val="00376B66"/>
    <w:rsid w:val="0038106F"/>
    <w:rsid w:val="00386B98"/>
    <w:rsid w:val="00390A0B"/>
    <w:rsid w:val="003A1203"/>
    <w:rsid w:val="003A157C"/>
    <w:rsid w:val="003A16D5"/>
    <w:rsid w:val="003A7315"/>
    <w:rsid w:val="003C7CF5"/>
    <w:rsid w:val="003E2F37"/>
    <w:rsid w:val="003F6008"/>
    <w:rsid w:val="003F618D"/>
    <w:rsid w:val="00404AD1"/>
    <w:rsid w:val="00435BC2"/>
    <w:rsid w:val="00437E27"/>
    <w:rsid w:val="0047024A"/>
    <w:rsid w:val="004705EF"/>
    <w:rsid w:val="0047086C"/>
    <w:rsid w:val="00471043"/>
    <w:rsid w:val="00481A0A"/>
    <w:rsid w:val="004964D3"/>
    <w:rsid w:val="00497365"/>
    <w:rsid w:val="004A4B06"/>
    <w:rsid w:val="004A6556"/>
    <w:rsid w:val="004B3DB9"/>
    <w:rsid w:val="004E67E1"/>
    <w:rsid w:val="004F2D63"/>
    <w:rsid w:val="00501ABA"/>
    <w:rsid w:val="00513CD5"/>
    <w:rsid w:val="0052400C"/>
    <w:rsid w:val="005472CD"/>
    <w:rsid w:val="005532A5"/>
    <w:rsid w:val="0056779D"/>
    <w:rsid w:val="0057282F"/>
    <w:rsid w:val="005772F0"/>
    <w:rsid w:val="0059027A"/>
    <w:rsid w:val="00596C07"/>
    <w:rsid w:val="005A1F2C"/>
    <w:rsid w:val="005A65C1"/>
    <w:rsid w:val="005C5D11"/>
    <w:rsid w:val="005E0523"/>
    <w:rsid w:val="005E1013"/>
    <w:rsid w:val="005E4848"/>
    <w:rsid w:val="006035C8"/>
    <w:rsid w:val="00625514"/>
    <w:rsid w:val="0063111E"/>
    <w:rsid w:val="00642C5D"/>
    <w:rsid w:val="00646271"/>
    <w:rsid w:val="006609E3"/>
    <w:rsid w:val="006A33D9"/>
    <w:rsid w:val="006B2FF1"/>
    <w:rsid w:val="006C000E"/>
    <w:rsid w:val="006C08E7"/>
    <w:rsid w:val="006D5D05"/>
    <w:rsid w:val="00702389"/>
    <w:rsid w:val="00720649"/>
    <w:rsid w:val="00730022"/>
    <w:rsid w:val="00743562"/>
    <w:rsid w:val="00752FB2"/>
    <w:rsid w:val="00783B1D"/>
    <w:rsid w:val="007864E0"/>
    <w:rsid w:val="0079088B"/>
    <w:rsid w:val="007A0358"/>
    <w:rsid w:val="007A16D7"/>
    <w:rsid w:val="007C6810"/>
    <w:rsid w:val="007D69AD"/>
    <w:rsid w:val="007E32A5"/>
    <w:rsid w:val="007E36C2"/>
    <w:rsid w:val="00822177"/>
    <w:rsid w:val="008273E9"/>
    <w:rsid w:val="00833AA2"/>
    <w:rsid w:val="008416DF"/>
    <w:rsid w:val="00843BB0"/>
    <w:rsid w:val="00864E0A"/>
    <w:rsid w:val="00872287"/>
    <w:rsid w:val="008A6B71"/>
    <w:rsid w:val="008B05A5"/>
    <w:rsid w:val="008B2233"/>
    <w:rsid w:val="008C76DF"/>
    <w:rsid w:val="008F45A0"/>
    <w:rsid w:val="00900BD9"/>
    <w:rsid w:val="00903941"/>
    <w:rsid w:val="00914728"/>
    <w:rsid w:val="009209EC"/>
    <w:rsid w:val="0092112B"/>
    <w:rsid w:val="00930DFF"/>
    <w:rsid w:val="0093380A"/>
    <w:rsid w:val="00956801"/>
    <w:rsid w:val="00974F7B"/>
    <w:rsid w:val="009947BB"/>
    <w:rsid w:val="009B4C8A"/>
    <w:rsid w:val="009B6165"/>
    <w:rsid w:val="009C123D"/>
    <w:rsid w:val="009F1C9A"/>
    <w:rsid w:val="00A06FD7"/>
    <w:rsid w:val="00A106E5"/>
    <w:rsid w:val="00A14DC7"/>
    <w:rsid w:val="00A342C0"/>
    <w:rsid w:val="00A401CC"/>
    <w:rsid w:val="00A604FB"/>
    <w:rsid w:val="00A76FE4"/>
    <w:rsid w:val="00A85FB0"/>
    <w:rsid w:val="00A86D1B"/>
    <w:rsid w:val="00AA3ACD"/>
    <w:rsid w:val="00AB3820"/>
    <w:rsid w:val="00AB4B9B"/>
    <w:rsid w:val="00AE760C"/>
    <w:rsid w:val="00B062A7"/>
    <w:rsid w:val="00B27E3B"/>
    <w:rsid w:val="00B33A27"/>
    <w:rsid w:val="00B74361"/>
    <w:rsid w:val="00B8183B"/>
    <w:rsid w:val="00BB0A3B"/>
    <w:rsid w:val="00BD4DD3"/>
    <w:rsid w:val="00BE3370"/>
    <w:rsid w:val="00BE6D16"/>
    <w:rsid w:val="00BF3EF6"/>
    <w:rsid w:val="00C053D6"/>
    <w:rsid w:val="00C37A60"/>
    <w:rsid w:val="00C4199F"/>
    <w:rsid w:val="00C436EA"/>
    <w:rsid w:val="00C72E54"/>
    <w:rsid w:val="00C77F67"/>
    <w:rsid w:val="00CC1393"/>
    <w:rsid w:val="00CE1CB8"/>
    <w:rsid w:val="00D20701"/>
    <w:rsid w:val="00D21357"/>
    <w:rsid w:val="00D25C3E"/>
    <w:rsid w:val="00D40072"/>
    <w:rsid w:val="00D56FB0"/>
    <w:rsid w:val="00D6326A"/>
    <w:rsid w:val="00D708A9"/>
    <w:rsid w:val="00D80D9F"/>
    <w:rsid w:val="00D97D2A"/>
    <w:rsid w:val="00DB2461"/>
    <w:rsid w:val="00DB416E"/>
    <w:rsid w:val="00DB4762"/>
    <w:rsid w:val="00DC47E8"/>
    <w:rsid w:val="00DD66B6"/>
    <w:rsid w:val="00DE6028"/>
    <w:rsid w:val="00E1124D"/>
    <w:rsid w:val="00E30379"/>
    <w:rsid w:val="00E425C7"/>
    <w:rsid w:val="00E466AD"/>
    <w:rsid w:val="00E50FCC"/>
    <w:rsid w:val="00E53035"/>
    <w:rsid w:val="00E53F58"/>
    <w:rsid w:val="00E55BFA"/>
    <w:rsid w:val="00E62140"/>
    <w:rsid w:val="00E66BAE"/>
    <w:rsid w:val="00E76264"/>
    <w:rsid w:val="00E9182D"/>
    <w:rsid w:val="00E94124"/>
    <w:rsid w:val="00EA155E"/>
    <w:rsid w:val="00EB3759"/>
    <w:rsid w:val="00EB4450"/>
    <w:rsid w:val="00EB57B4"/>
    <w:rsid w:val="00EB6060"/>
    <w:rsid w:val="00EB71F4"/>
    <w:rsid w:val="00EC1A21"/>
    <w:rsid w:val="00ED1477"/>
    <w:rsid w:val="00EE0B58"/>
    <w:rsid w:val="00F054AD"/>
    <w:rsid w:val="00F07DF9"/>
    <w:rsid w:val="00F110B3"/>
    <w:rsid w:val="00F14DCB"/>
    <w:rsid w:val="00F24DE2"/>
    <w:rsid w:val="00F466D1"/>
    <w:rsid w:val="00F46D49"/>
    <w:rsid w:val="00F5093D"/>
    <w:rsid w:val="00F54A97"/>
    <w:rsid w:val="00F675AE"/>
    <w:rsid w:val="00F8211D"/>
    <w:rsid w:val="00FA2D6C"/>
    <w:rsid w:val="00FA379F"/>
    <w:rsid w:val="00FA625C"/>
    <w:rsid w:val="00FC119F"/>
    <w:rsid w:val="00FD62B3"/>
    <w:rsid w:val="00FE39DF"/>
    <w:rsid w:val="00FE409D"/>
    <w:rsid w:val="00FE6C64"/>
    <w:rsid w:val="00FF5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3B89AB"/>
  <w15:chartTrackingRefBased/>
  <w15:docId w15:val="{1528D9C3-0941-4DAE-89C7-2390A066F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14DCB"/>
    <w:rPr>
      <w:color w:val="0000FF"/>
      <w:u w:val="single"/>
    </w:rPr>
  </w:style>
  <w:style w:type="paragraph" w:styleId="BalloonText">
    <w:name w:val="Balloon Text"/>
    <w:basedOn w:val="Normal"/>
    <w:semiHidden/>
    <w:rsid w:val="0057282F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47086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086C"/>
  </w:style>
  <w:style w:type="paragraph" w:styleId="Header">
    <w:name w:val="header"/>
    <w:basedOn w:val="Normal"/>
    <w:link w:val="HeaderChar"/>
    <w:rsid w:val="000B568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B568E"/>
    <w:rPr>
      <w:rFonts w:ascii="Arial" w:hAnsi="Arial"/>
      <w:sz w:val="28"/>
      <w:szCs w:val="28"/>
    </w:rPr>
  </w:style>
  <w:style w:type="table" w:styleId="TableGrid">
    <w:name w:val="Table Grid"/>
    <w:basedOn w:val="TableNormal"/>
    <w:rsid w:val="002145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B4762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1">
    <w:name w:val="Table Grid 1"/>
    <w:basedOn w:val="TableNormal"/>
    <w:rsid w:val="00FC119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0D145E"/>
    <w:rPr>
      <w:color w:val="808080"/>
    </w:rPr>
  </w:style>
  <w:style w:type="paragraph" w:styleId="ListParagraph">
    <w:name w:val="List Paragraph"/>
    <w:basedOn w:val="Normal"/>
    <w:uiPriority w:val="34"/>
    <w:qFormat/>
    <w:rsid w:val="0063111E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11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chele@aerbvi.or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ichele@aerbvi.org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ichele@aerbvi.org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A8C64-2E33-4915-A840-03DDD7565463}"/>
      </w:docPartPr>
      <w:docPartBody>
        <w:p w:rsidR="001F144E" w:rsidRDefault="00853109">
          <w:r w:rsidRPr="002028D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2B23"/>
    <w:rsid w:val="000E3A60"/>
    <w:rsid w:val="001F144E"/>
    <w:rsid w:val="004F280E"/>
    <w:rsid w:val="00752B23"/>
    <w:rsid w:val="00853109"/>
    <w:rsid w:val="008D7AF3"/>
    <w:rsid w:val="00A61F79"/>
    <w:rsid w:val="00B82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3109"/>
    <w:rPr>
      <w:color w:val="808080"/>
    </w:rPr>
  </w:style>
  <w:style w:type="paragraph" w:customStyle="1" w:styleId="49709F66485B442195E732B5BED23BBE">
    <w:name w:val="49709F66485B442195E732B5BED23BBE"/>
    <w:rsid w:val="00752B23"/>
  </w:style>
  <w:style w:type="paragraph" w:customStyle="1" w:styleId="DBF952F8281E4D3C98B847C435054F76">
    <w:name w:val="DBF952F8281E4D3C98B847C435054F76"/>
    <w:rsid w:val="00752B23"/>
  </w:style>
  <w:style w:type="paragraph" w:customStyle="1" w:styleId="6C942559A015423DA247749725FFA4C5">
    <w:name w:val="6C942559A015423DA247749725FFA4C5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F864EFB3FC6C4EF2AAB80B8AC33DFAAE">
    <w:name w:val="F864EFB3FC6C4EF2AAB80B8AC33DFAAE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935E177229D84485A1C9739BC505A667">
    <w:name w:val="935E177229D84485A1C9739BC505A667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0A4DAF60393E4698BAFB0E4F92C0E62B">
    <w:name w:val="0A4DAF60393E4698BAFB0E4F92C0E62B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77914BC84B084BAEAC2422877CCF5152">
    <w:name w:val="77914BC84B084BAEAC2422877CCF5152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5DD1D0BA0D6749748227487F73142FE7">
    <w:name w:val="5DD1D0BA0D6749748227487F73142FE7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A5E136AEADEC4BE9AB0053B5652D21FC">
    <w:name w:val="A5E136AEADEC4BE9AB0053B5652D21FC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0F02848E305047748F68333BE79B34DD">
    <w:name w:val="0F02848E305047748F68333BE79B34DD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4DE3799372854015B7B4D4E2DD9C6923">
    <w:name w:val="4DE3799372854015B7B4D4E2DD9C6923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3A548F980FBB49F79E7E4B5065E72736">
    <w:name w:val="3A548F980FBB49F79E7E4B5065E72736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57006EFEC92D451E949B3063FFBF5F41">
    <w:name w:val="57006EFEC92D451E949B3063FFBF5F41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34FF3665DB7548A68B23EDC9C4617BC2">
    <w:name w:val="34FF3665DB7548A68B23EDC9C4617BC2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9B99D3979D3A4A6699DADB59344884A1">
    <w:name w:val="9B99D3979D3A4A6699DADB59344884A1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B7BCC482E9E046168027B893574E242C">
    <w:name w:val="B7BCC482E9E046168027B893574E242C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FC6B9DC6B28C42B8B5CA8FFCADCED7E1">
    <w:name w:val="FC6B9DC6B28C42B8B5CA8FFCADCED7E1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49709F66485B442195E732B5BED23BBE1">
    <w:name w:val="49709F66485B442195E732B5BED23BBE1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0D18970707584C27AABC0E5107358ECE">
    <w:name w:val="0D18970707584C27AABC0E5107358ECE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32F972B7D7AA47E1BC487F35151D8DDE">
    <w:name w:val="32F972B7D7AA47E1BC487F35151D8DDE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3AD58E1D4A084A3096BC0C14A57D6B65">
    <w:name w:val="3AD58E1D4A084A3096BC0C14A57D6B65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CABEF6CD1B734401AF3F984B82271A5D">
    <w:name w:val="CABEF6CD1B734401AF3F984B82271A5D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24620685A6DE4AE39274E89E40DF88D4">
    <w:name w:val="24620685A6DE4AE39274E89E40DF88D4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01044DC6B8044625A4BF296E31869105">
    <w:name w:val="01044DC6B8044625A4BF296E31869105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40E1124CA7AD4F4CB0225355F5733474">
    <w:name w:val="40E1124CA7AD4F4CB0225355F5733474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131258CA8C484F19A62E044A11437655">
    <w:name w:val="131258CA8C484F19A62E044A11437655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911B170B5B2E47C5B9A4BEA8FC5D6F09">
    <w:name w:val="911B170B5B2E47C5B9A4BEA8FC5D6F09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BAC45CE1CFAC4522A592431B549F78D0">
    <w:name w:val="BAC45CE1CFAC4522A592431B549F78D0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9175003B87E64C1AACF6764CEFFF427D">
    <w:name w:val="9175003B87E64C1AACF6764CEFFF427D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85640493488D4D59B8B8447762A97294">
    <w:name w:val="85640493488D4D59B8B8447762A97294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EFE06176B316464E99F452AD67D3F48B">
    <w:name w:val="EFE06176B316464E99F452AD67D3F48B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B5559A4490C541D89D59326912C8F161">
    <w:name w:val="B5559A4490C541D89D59326912C8F161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46AA7F3A85234A779EED92F1B33FFC4F">
    <w:name w:val="46AA7F3A85234A779EED92F1B33FFC4F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FA39B27BA28E459A88BDB02D81AA7175">
    <w:name w:val="FA39B27BA28E459A88BDB02D81AA7175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5F66D75229EE4BA7958947901C1C6FB6">
    <w:name w:val="5F66D75229EE4BA7958947901C1C6FB6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8F64FEDC7B294AACB693EA8E31324D0F">
    <w:name w:val="8F64FEDC7B294AACB693EA8E31324D0F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8FE7D71DA09440C8A49F568D24DE04EA">
    <w:name w:val="8FE7D71DA09440C8A49F568D24DE04EA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65139D61E966429FAD38D92E1D30ED80">
    <w:name w:val="65139D61E966429FAD38D92E1D30ED80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2110FB9295C3454CA9B360C86FFE77B6">
    <w:name w:val="2110FB9295C3454CA9B360C86FFE77B6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  <w:style w:type="paragraph" w:customStyle="1" w:styleId="067DCDDF2083439E9407FBF5500A8BDA">
    <w:name w:val="067DCDDF2083439E9407FBF5500A8BDA"/>
    <w:rsid w:val="00B829F0"/>
    <w:pPr>
      <w:spacing w:after="0" w:line="240" w:lineRule="auto"/>
    </w:pPr>
    <w:rPr>
      <w:rFonts w:ascii="Arial" w:eastAsia="Times New Roman" w:hAnsi="Arial" w:cs="Times New Roman"/>
      <w:sz w:val="28"/>
      <w:szCs w:val="2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32489BAEBC5642B993278FFD478A0F" ma:contentTypeVersion="12" ma:contentTypeDescription="Create a new document." ma:contentTypeScope="" ma:versionID="d5441cc55fe5a2680271f0d6d79649a5">
  <xsd:schema xmlns:xsd="http://www.w3.org/2001/XMLSchema" xmlns:xs="http://www.w3.org/2001/XMLSchema" xmlns:p="http://schemas.microsoft.com/office/2006/metadata/properties" xmlns:ns2="0fb20522-acc7-4313-a0e4-14b76f90e47e" xmlns:ns3="e5c48a6e-afa7-4473-b15e-72ec32fe59dd" targetNamespace="http://schemas.microsoft.com/office/2006/metadata/properties" ma:root="true" ma:fieldsID="7aa5dc713ce94888a80c1bf0aed5c721" ns2:_="" ns3:_="">
    <xsd:import namespace="0fb20522-acc7-4313-a0e4-14b76f90e47e"/>
    <xsd:import namespace="e5c48a6e-afa7-4473-b15e-72ec32fe59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20522-acc7-4313-a0e4-14b76f90e4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48a6e-afa7-4473-b15e-72ec32fe59d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336C43-F686-49A0-9FFB-E88660ABF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b20522-acc7-4313-a0e4-14b76f90e47e"/>
    <ds:schemaRef ds:uri="e5c48a6e-afa7-4473-b15e-72ec32fe59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BCA4F6-CED4-4F8C-A255-2C2187AD94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10C1F2-A53B-4C38-823C-D622216259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C5A356-2962-4518-AF4E-F09E9D167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R William and Dorothy Ferrell Scholarship</vt:lpstr>
    </vt:vector>
  </TitlesOfParts>
  <Company>LSU</Company>
  <LinksUpToDate>false</LinksUpToDate>
  <CharactersWithSpaces>4531</CharactersWithSpaces>
  <SharedDoc>false</SharedDoc>
  <HLinks>
    <vt:vector size="18" baseType="variant">
      <vt:variant>
        <vt:i4>5832823</vt:i4>
      </vt:variant>
      <vt:variant>
        <vt:i4>6</vt:i4>
      </vt:variant>
      <vt:variant>
        <vt:i4>0</vt:i4>
      </vt:variant>
      <vt:variant>
        <vt:i4>5</vt:i4>
      </vt:variant>
      <vt:variant>
        <vt:lpwstr>mailto:scholarships@aerbvi.org</vt:lpwstr>
      </vt:variant>
      <vt:variant>
        <vt:lpwstr/>
      </vt:variant>
      <vt:variant>
        <vt:i4>5570662</vt:i4>
      </vt:variant>
      <vt:variant>
        <vt:i4>3</vt:i4>
      </vt:variant>
      <vt:variant>
        <vt:i4>0</vt:i4>
      </vt:variant>
      <vt:variant>
        <vt:i4>5</vt:i4>
      </vt:variant>
      <vt:variant>
        <vt:lpwstr>mailto:michele@aerbvi.org</vt:lpwstr>
      </vt:variant>
      <vt:variant>
        <vt:lpwstr/>
      </vt:variant>
      <vt:variant>
        <vt:i4>5570662</vt:i4>
      </vt:variant>
      <vt:variant>
        <vt:i4>0</vt:i4>
      </vt:variant>
      <vt:variant>
        <vt:i4>0</vt:i4>
      </vt:variant>
      <vt:variant>
        <vt:i4>5</vt:i4>
      </vt:variant>
      <vt:variant>
        <vt:lpwstr>mailto:michele@aerbv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R William and Dorothy Ferrell Scholarship</dc:title>
  <dc:subject/>
  <dc:creator>owner</dc:creator>
  <cp:keywords/>
  <cp:lastModifiedBy>Lee, Carlie</cp:lastModifiedBy>
  <cp:revision>2</cp:revision>
  <cp:lastPrinted>2016-02-01T18:08:00Z</cp:lastPrinted>
  <dcterms:created xsi:type="dcterms:W3CDTF">2020-06-02T14:52:00Z</dcterms:created>
  <dcterms:modified xsi:type="dcterms:W3CDTF">2020-06-0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32489BAEBC5642B993278FFD478A0F</vt:lpwstr>
  </property>
</Properties>
</file>